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="-432" w:tblpY="2656"/>
        <w:tblW w:w="10530" w:type="dxa"/>
        <w:tblLook w:val="04A0" w:firstRow="1" w:lastRow="0" w:firstColumn="1" w:lastColumn="0" w:noHBand="0" w:noVBand="1"/>
      </w:tblPr>
      <w:tblGrid>
        <w:gridCol w:w="893"/>
        <w:gridCol w:w="2527"/>
        <w:gridCol w:w="7110"/>
      </w:tblGrid>
      <w:tr w:rsidR="00D65C6D" w:rsidRPr="00CE2B8D" w14:paraId="19D37FB6" w14:textId="77777777" w:rsidTr="00BD01DD">
        <w:trPr>
          <w:trHeight w:val="440"/>
        </w:trPr>
        <w:tc>
          <w:tcPr>
            <w:tcW w:w="10530" w:type="dxa"/>
            <w:gridSpan w:val="3"/>
          </w:tcPr>
          <w:p w14:paraId="0D8A9DC6" w14:textId="77777777" w:rsidR="00D65C6D" w:rsidRPr="003E6E4C" w:rsidRDefault="00D65C6D" w:rsidP="00B93245">
            <w:pPr>
              <w:jc w:val="right"/>
              <w:rPr>
                <w:b/>
              </w:rPr>
            </w:pPr>
            <w:r w:rsidRPr="00C33983">
              <w:rPr>
                <w:rFonts w:ascii="Times New Roman" w:hAnsi="Times New Roman" w:cs="Times New Roman"/>
                <w:b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171AD5F" wp14:editId="6115012F">
                      <wp:simplePos x="0" y="0"/>
                      <wp:positionH relativeFrom="column">
                        <wp:posOffset>141605</wp:posOffset>
                      </wp:positionH>
                      <wp:positionV relativeFrom="paragraph">
                        <wp:posOffset>-1444625</wp:posOffset>
                      </wp:positionV>
                      <wp:extent cx="6305550" cy="1371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0555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CB83C52" w14:textId="77777777" w:rsidR="00D65C6D" w:rsidRPr="009711F6" w:rsidRDefault="00A10E33" w:rsidP="00C3398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</w:rPr>
                                    <w:t>Annual Research Session, Faculty of Commerce and Management</w:t>
                                  </w: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</w:rPr>
                                    <w:t xml:space="preserve">- </w:t>
                                  </w:r>
                                  <w:r w:rsidR="00F4622B"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</w:rPr>
                                    <w:t xml:space="preserve"> </w:t>
                                  </w:r>
                                  <w:r w:rsidR="00F4622B" w:rsidRPr="009711F6"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</w:rPr>
                                    <w:t>2019</w:t>
                                  </w:r>
                                  <w:proofErr w:type="gramEnd"/>
                                </w:p>
                                <w:p w14:paraId="32EEEF08" w14:textId="77777777" w:rsidR="00D65C6D" w:rsidRPr="009711F6" w:rsidRDefault="00A10E33" w:rsidP="00C3398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  <w:t>ARSFCM - 2019</w:t>
                                  </w:r>
                                </w:p>
                                <w:p w14:paraId="34E06A4E" w14:textId="77777777" w:rsidR="001A337D" w:rsidRDefault="001A337D" w:rsidP="00C3398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 w:rsidRPr="001A337D">
                                    <w:rPr>
                                      <w:rFonts w:ascii="Times New Roman" w:hAnsi="Times New Roman" w:cs="Times New Roman"/>
                                      <w:b/>
                                      <w:sz w:val="26"/>
                                      <w:szCs w:val="26"/>
                                    </w:rPr>
                                    <w:t>“Synthesizing Diverse Business Ideology for Community Well-being”</w:t>
                                  </w:r>
                                </w:p>
                                <w:p w14:paraId="36444029" w14:textId="42CFB1AF" w:rsidR="00D65C6D" w:rsidRDefault="00E7317D" w:rsidP="00C3398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  <w:t>REGISTRATION FOR</w:t>
                                  </w:r>
                                  <w:r w:rsidR="00D65C6D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  <w:t>M</w:t>
                                  </w:r>
                                </w:p>
                                <w:p w14:paraId="735E301F" w14:textId="77777777" w:rsidR="00D65C6D" w:rsidRPr="009711F6" w:rsidRDefault="00D65C6D" w:rsidP="00D65C6D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</w:p>
                                <w:p w14:paraId="7F68FD2F" w14:textId="77777777" w:rsidR="00D65C6D" w:rsidRDefault="00D65C6D" w:rsidP="00D65C6D"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71AD5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11.15pt;margin-top:-113.75pt;width:496.5pt;height:10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" fillcolor="white [3201]" stroked="f" strokeweight=".5pt">
                      <v:textbox>
                        <w:txbxContent>
                          <w:p w14:paraId="2CB83C52" w14:textId="77777777" w:rsidR="00D65C6D" w:rsidRPr="009711F6" w:rsidRDefault="00A10E33" w:rsidP="00C3398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Annual Research Session, Faculty of Commerce and Management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 xml:space="preserve">- </w:t>
                            </w:r>
                            <w:r w:rsidR="00F4622B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 xml:space="preserve"> </w:t>
                            </w:r>
                            <w:r w:rsidR="00F4622B" w:rsidRPr="009711F6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2019</w:t>
                            </w:r>
                            <w:proofErr w:type="gramEnd"/>
                          </w:p>
                          <w:p w14:paraId="32EEEF08" w14:textId="77777777" w:rsidR="00D65C6D" w:rsidRPr="009711F6" w:rsidRDefault="00A10E33" w:rsidP="00C3398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ARSFCM - 2019</w:t>
                            </w:r>
                          </w:p>
                          <w:p w14:paraId="34E06A4E" w14:textId="77777777" w:rsidR="001A337D" w:rsidRDefault="001A337D" w:rsidP="00C3398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</w:pPr>
                            <w:r w:rsidRPr="001A337D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“Synthesizing Diverse Business Ideology for Community Well-being”</w:t>
                            </w:r>
                          </w:p>
                          <w:p w14:paraId="36444029" w14:textId="42CFB1AF" w:rsidR="00D65C6D" w:rsidRDefault="00E7317D" w:rsidP="00C3398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REGISTRATION FOR</w:t>
                            </w:r>
                            <w:r w:rsidR="00D65C6D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M</w:t>
                            </w:r>
                          </w:p>
                          <w:p w14:paraId="735E301F" w14:textId="77777777" w:rsidR="00D65C6D" w:rsidRPr="009711F6" w:rsidRDefault="00D65C6D" w:rsidP="00D65C6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</w:p>
                          <w:p w14:paraId="7F68FD2F" w14:textId="77777777" w:rsidR="00D65C6D" w:rsidRDefault="00D65C6D" w:rsidP="00D65C6D">
                            <w: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E6E4C" w:rsidRPr="00C33983">
              <w:rPr>
                <w:rFonts w:ascii="Times New Roman" w:hAnsi="Times New Roman" w:cs="Times New Roman"/>
                <w:b/>
              </w:rPr>
              <w:t>Paper ID</w:t>
            </w:r>
            <w:r w:rsidR="00C33983">
              <w:rPr>
                <w:b/>
              </w:rPr>
              <w:t xml:space="preserve">    </w:t>
            </w:r>
            <w:sdt>
              <w:sdtPr>
                <w:rPr>
                  <w:b/>
                </w:rPr>
                <w:id w:val="-1997487585"/>
                <w:placeholder>
                  <w:docPart w:val="14A99E22B9EC4555A89788BB7685E28C"/>
                </w:placeholder>
                <w:showingPlcHdr/>
              </w:sdtPr>
              <w:sdtEndPr/>
              <w:sdtContent>
                <w:r w:rsidR="003E6E4C">
                  <w:rPr>
                    <w:rStyle w:val="PlaceholderText"/>
                  </w:rPr>
                  <w:t>Enter ID</w:t>
                </w:r>
              </w:sdtContent>
            </w:sdt>
          </w:p>
        </w:tc>
      </w:tr>
      <w:tr w:rsidR="006B59E2" w:rsidRPr="00CE2B8D" w14:paraId="5354075C" w14:textId="77777777" w:rsidTr="008B01FD">
        <w:trPr>
          <w:trHeight w:val="512"/>
        </w:trPr>
        <w:tc>
          <w:tcPr>
            <w:tcW w:w="893" w:type="dxa"/>
            <w:vAlign w:val="center"/>
          </w:tcPr>
          <w:p w14:paraId="61D7273B" w14:textId="77777777" w:rsidR="009711F6" w:rsidRPr="00B93245" w:rsidRDefault="009711F6" w:rsidP="008B01F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1608F287" w14:textId="77777777" w:rsidR="009711F6" w:rsidRPr="00CE2B8D" w:rsidRDefault="00A0195B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Surname</w:t>
            </w:r>
          </w:p>
        </w:tc>
        <w:sdt>
          <w:sdtPr>
            <w:rPr>
              <w:rFonts w:ascii="Times New Roman" w:hAnsi="Times New Roman" w:cs="Times New Roman"/>
            </w:rPr>
            <w:id w:val="-322815491"/>
            <w:placeholder>
              <w:docPart w:val="0C2FC4F162024EC0A438B140A927A8F1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7110" w:type="dxa"/>
                <w:vAlign w:val="center"/>
              </w:tcPr>
              <w:p w14:paraId="704CF4B0" w14:textId="77777777" w:rsidR="009711F6" w:rsidRPr="00CE2B8D" w:rsidRDefault="006B59E2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  <w:bookmarkEnd w:id="0" w:displacedByCustomXml="next"/>
          </w:sdtContent>
        </w:sdt>
      </w:tr>
      <w:tr w:rsidR="006B59E2" w:rsidRPr="00CE2B8D" w14:paraId="0FB2F95D" w14:textId="77777777" w:rsidTr="008832CE">
        <w:trPr>
          <w:trHeight w:val="458"/>
        </w:trPr>
        <w:tc>
          <w:tcPr>
            <w:tcW w:w="893" w:type="dxa"/>
            <w:vMerge w:val="restart"/>
          </w:tcPr>
          <w:p w14:paraId="59AB4556" w14:textId="77777777" w:rsidR="00664DAE" w:rsidRPr="00B93245" w:rsidRDefault="00664DAE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Merge w:val="restart"/>
            <w:vAlign w:val="center"/>
          </w:tcPr>
          <w:p w14:paraId="1A8FEA2F" w14:textId="77777777" w:rsidR="00664DAE" w:rsidRPr="00CE2B8D" w:rsidRDefault="00664DAE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Name with initials</w:t>
            </w:r>
          </w:p>
        </w:tc>
        <w:tc>
          <w:tcPr>
            <w:tcW w:w="7110" w:type="dxa"/>
            <w:vAlign w:val="center"/>
          </w:tcPr>
          <w:p w14:paraId="1E17BCCE" w14:textId="77777777" w:rsidR="00664DAE" w:rsidRPr="00CE2B8D" w:rsidRDefault="00164036" w:rsidP="008B5C07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108275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343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64DAE" w:rsidRPr="00CE2B8D">
              <w:rPr>
                <w:rFonts w:ascii="Times New Roman" w:hAnsi="Times New Roman" w:cs="Times New Roman"/>
              </w:rPr>
              <w:t xml:space="preserve">Rev.               </w:t>
            </w:r>
            <w:sdt>
              <w:sdtPr>
                <w:rPr>
                  <w:rFonts w:ascii="Times New Roman" w:hAnsi="Times New Roman" w:cs="Times New Roman"/>
                </w:rPr>
                <w:id w:val="-18640505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343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64DAE" w:rsidRPr="00CE2B8D">
              <w:rPr>
                <w:rFonts w:ascii="Times New Roman" w:hAnsi="Times New Roman" w:cs="Times New Roman"/>
              </w:rPr>
              <w:t xml:space="preserve">Dr.               </w:t>
            </w:r>
            <w:sdt>
              <w:sdtPr>
                <w:rPr>
                  <w:rFonts w:ascii="Times New Roman" w:hAnsi="Times New Roman" w:cs="Times New Roman"/>
                </w:rPr>
                <w:id w:val="-602182666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CB66E1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664DAE" w:rsidRPr="00CE2B8D">
              <w:rPr>
                <w:rFonts w:ascii="Times New Roman" w:hAnsi="Times New Roman" w:cs="Times New Roman"/>
              </w:rPr>
              <w:t xml:space="preserve">Mr.               </w:t>
            </w:r>
            <w:sdt>
              <w:sdtPr>
                <w:rPr>
                  <w:rFonts w:ascii="Times New Roman" w:hAnsi="Times New Roman" w:cs="Times New Roman"/>
                </w:rPr>
                <w:id w:val="1705061294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CB66E1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664DAE" w:rsidRPr="00CE2B8D">
              <w:rPr>
                <w:rFonts w:ascii="Times New Roman" w:hAnsi="Times New Roman" w:cs="Times New Roman"/>
              </w:rPr>
              <w:t>Ms.</w:t>
            </w:r>
          </w:p>
        </w:tc>
      </w:tr>
      <w:tr w:rsidR="006B59E2" w:rsidRPr="00CE2B8D" w14:paraId="339DB238" w14:textId="77777777" w:rsidTr="008B5C07">
        <w:trPr>
          <w:trHeight w:val="594"/>
        </w:trPr>
        <w:tc>
          <w:tcPr>
            <w:tcW w:w="893" w:type="dxa"/>
            <w:vMerge/>
          </w:tcPr>
          <w:p w14:paraId="6015260C" w14:textId="77777777" w:rsidR="00664DAE" w:rsidRPr="00B93245" w:rsidRDefault="00664DAE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Merge/>
            <w:vAlign w:val="center"/>
          </w:tcPr>
          <w:p w14:paraId="26617C38" w14:textId="77777777" w:rsidR="00664DAE" w:rsidRPr="00CE2B8D" w:rsidRDefault="00664DAE" w:rsidP="008B5C07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2031678401"/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14:paraId="04E72C5E" w14:textId="77777777" w:rsidR="00664DAE" w:rsidRPr="00CE2B8D" w:rsidRDefault="009D7CF7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0DEC21C2" w14:textId="77777777" w:rsidTr="008B5C07">
        <w:trPr>
          <w:trHeight w:val="638"/>
        </w:trPr>
        <w:tc>
          <w:tcPr>
            <w:tcW w:w="893" w:type="dxa"/>
          </w:tcPr>
          <w:p w14:paraId="43CADE4B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58BEB5D1" w14:textId="77777777" w:rsidR="009711F6" w:rsidRPr="00CE2B8D" w:rsidRDefault="006B59E2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Affiliated Organization/Institution</w:t>
            </w:r>
          </w:p>
        </w:tc>
        <w:sdt>
          <w:sdtPr>
            <w:rPr>
              <w:rFonts w:ascii="Times New Roman" w:hAnsi="Times New Roman" w:cs="Times New Roman"/>
            </w:rPr>
            <w:id w:val="2083176880"/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14:paraId="2751F336" w14:textId="77777777" w:rsidR="009711F6" w:rsidRPr="00CE2B8D" w:rsidRDefault="00C76F84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71A69069" w14:textId="77777777" w:rsidTr="008F0F7B">
        <w:trPr>
          <w:trHeight w:val="458"/>
        </w:trPr>
        <w:tc>
          <w:tcPr>
            <w:tcW w:w="893" w:type="dxa"/>
          </w:tcPr>
          <w:p w14:paraId="36D7B95D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0CEEECDF" w14:textId="77777777" w:rsidR="009711F6" w:rsidRPr="00CE2B8D" w:rsidRDefault="006B59E2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Mailing Address:</w:t>
            </w:r>
          </w:p>
        </w:tc>
        <w:sdt>
          <w:sdtPr>
            <w:rPr>
              <w:rFonts w:ascii="Times New Roman" w:hAnsi="Times New Roman" w:cs="Times New Roman"/>
            </w:rPr>
            <w:id w:val="-1440681444"/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14:paraId="4501D072" w14:textId="77777777" w:rsidR="009711F6" w:rsidRPr="00CE2B8D" w:rsidRDefault="00C76F84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633C6B27" w14:textId="77777777" w:rsidTr="008F0F7B">
        <w:trPr>
          <w:trHeight w:val="467"/>
        </w:trPr>
        <w:tc>
          <w:tcPr>
            <w:tcW w:w="893" w:type="dxa"/>
          </w:tcPr>
          <w:p w14:paraId="1DFEF4AC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58FD2CF2" w14:textId="77777777" w:rsidR="009711F6" w:rsidRPr="00CE2B8D" w:rsidRDefault="006B59E2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Country:</w:t>
            </w:r>
          </w:p>
        </w:tc>
        <w:sdt>
          <w:sdtPr>
            <w:rPr>
              <w:rFonts w:ascii="Times New Roman" w:hAnsi="Times New Roman" w:cs="Times New Roman"/>
            </w:rPr>
            <w:id w:val="53360729"/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14:paraId="03B21E2E" w14:textId="77777777" w:rsidR="009711F6" w:rsidRPr="00CE2B8D" w:rsidRDefault="00C76F84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45E6F429" w14:textId="77777777" w:rsidTr="005C1F60">
        <w:trPr>
          <w:trHeight w:val="818"/>
        </w:trPr>
        <w:tc>
          <w:tcPr>
            <w:tcW w:w="893" w:type="dxa"/>
          </w:tcPr>
          <w:p w14:paraId="1FE7A9F6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15700056" w14:textId="77777777" w:rsidR="009711F6" w:rsidRPr="00CE2B8D" w:rsidRDefault="006B59E2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Contact Telephone No:</w:t>
            </w:r>
          </w:p>
        </w:tc>
        <w:tc>
          <w:tcPr>
            <w:tcW w:w="7110" w:type="dxa"/>
            <w:vAlign w:val="center"/>
          </w:tcPr>
          <w:p w14:paraId="04C99F0A" w14:textId="77777777" w:rsidR="009711F6" w:rsidRPr="00CE2B8D" w:rsidRDefault="009225E9" w:rsidP="005C1F6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 xml:space="preserve">Mobile No </w:t>
            </w:r>
            <w:sdt>
              <w:sdtPr>
                <w:rPr>
                  <w:rFonts w:ascii="Times New Roman" w:hAnsi="Times New Roman" w:cs="Times New Roman"/>
                </w:rPr>
                <w:id w:val="2059663679"/>
                <w:showingPlcHdr/>
              </w:sdtPr>
              <w:sdtEndPr/>
              <w:sdtContent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sdtContent>
            </w:sdt>
            <w:r w:rsidRPr="00CE2B8D">
              <w:rPr>
                <w:rFonts w:ascii="Times New Roman" w:hAnsi="Times New Roman" w:cs="Times New Roman"/>
              </w:rPr>
              <w:t xml:space="preserve"> </w:t>
            </w:r>
            <w:r w:rsidR="006B59E2" w:rsidRPr="00CE2B8D">
              <w:rPr>
                <w:rFonts w:ascii="Times New Roman" w:hAnsi="Times New Roman" w:cs="Times New Roman"/>
              </w:rPr>
              <w:t xml:space="preserve">      </w:t>
            </w:r>
            <w:r w:rsidRPr="00CE2B8D">
              <w:rPr>
                <w:rFonts w:ascii="Times New Roman" w:hAnsi="Times New Roman" w:cs="Times New Roman"/>
              </w:rPr>
              <w:t xml:space="preserve">                                                                     </w:t>
            </w:r>
            <w:r w:rsidR="006B59E2" w:rsidRPr="00CE2B8D">
              <w:rPr>
                <w:rFonts w:ascii="Times New Roman" w:hAnsi="Times New Roman" w:cs="Times New Roman"/>
              </w:rPr>
              <w:t xml:space="preserve">  </w:t>
            </w:r>
            <w:r w:rsidRPr="00CE2B8D">
              <w:rPr>
                <w:rFonts w:ascii="Times New Roman" w:hAnsi="Times New Roman" w:cs="Times New Roman"/>
              </w:rPr>
              <w:t xml:space="preserve">                          </w:t>
            </w:r>
            <w:r w:rsidR="006B59E2" w:rsidRPr="00CE2B8D">
              <w:rPr>
                <w:rFonts w:ascii="Times New Roman" w:hAnsi="Times New Roman" w:cs="Times New Roman"/>
              </w:rPr>
              <w:t>Email</w:t>
            </w:r>
            <w:r w:rsidR="00C76F84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849689655"/>
                <w:showingPlcHdr/>
              </w:sdtPr>
              <w:sdtEndPr/>
              <w:sdtContent>
                <w:r w:rsidR="00C76F84"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sdtContent>
            </w:sdt>
          </w:p>
        </w:tc>
      </w:tr>
      <w:tr w:rsidR="00E13FEE" w:rsidRPr="00CE2B8D" w14:paraId="64129FF6" w14:textId="77777777" w:rsidTr="008B5C07">
        <w:tc>
          <w:tcPr>
            <w:tcW w:w="893" w:type="dxa"/>
          </w:tcPr>
          <w:p w14:paraId="4831A535" w14:textId="77777777" w:rsidR="00E13FEE" w:rsidRPr="00B93245" w:rsidRDefault="00E13FEE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339BB3B4" w14:textId="77777777" w:rsidR="00E13FEE" w:rsidRPr="00CE2B8D" w:rsidRDefault="00211CC4" w:rsidP="008B5C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C No. (Sri</w:t>
            </w:r>
            <w:r w:rsidRPr="00CE2B8D">
              <w:rPr>
                <w:rFonts w:ascii="Times New Roman" w:hAnsi="Times New Roman" w:cs="Times New Roman"/>
              </w:rPr>
              <w:t>Lanka</w:t>
            </w:r>
            <w:r w:rsidR="00E13FEE" w:rsidRPr="00CE2B8D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E13FEE" w:rsidRPr="00CE2B8D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E13FEE" w:rsidRPr="00CE2B8D">
              <w:rPr>
                <w:rFonts w:ascii="Times New Roman" w:hAnsi="Times New Roman" w:cs="Times New Roman"/>
              </w:rPr>
              <w:t>Passport No:</w:t>
            </w:r>
          </w:p>
        </w:tc>
        <w:tc>
          <w:tcPr>
            <w:tcW w:w="7110" w:type="dxa"/>
            <w:vAlign w:val="center"/>
          </w:tcPr>
          <w:p w14:paraId="7749C4DF" w14:textId="77777777" w:rsidR="00E13FEE" w:rsidRPr="00CE2B8D" w:rsidRDefault="00164036" w:rsidP="008B5C07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28442730"/>
                <w:showingPlcHdr/>
              </w:sdtPr>
              <w:sdtEndPr/>
              <w:sdtContent>
                <w:r w:rsidR="00E13FEE"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sdtContent>
            </w:sdt>
          </w:p>
        </w:tc>
      </w:tr>
      <w:tr w:rsidR="006B59E2" w:rsidRPr="00CE2B8D" w14:paraId="418C257E" w14:textId="77777777" w:rsidTr="00F371B5">
        <w:trPr>
          <w:trHeight w:val="377"/>
        </w:trPr>
        <w:tc>
          <w:tcPr>
            <w:tcW w:w="893" w:type="dxa"/>
          </w:tcPr>
          <w:p w14:paraId="398F916F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53CB2CD5" w14:textId="77777777" w:rsidR="009711F6" w:rsidRPr="00CE2B8D" w:rsidRDefault="009225E9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Delegates</w:t>
            </w:r>
          </w:p>
        </w:tc>
        <w:tc>
          <w:tcPr>
            <w:tcW w:w="7110" w:type="dxa"/>
            <w:vAlign w:val="center"/>
          </w:tcPr>
          <w:p w14:paraId="3483DB98" w14:textId="77777777" w:rsidR="009711F6" w:rsidRPr="00CE2B8D" w:rsidRDefault="00164036" w:rsidP="00F371B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17869742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CE2B8D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9225E9" w:rsidRPr="00CE2B8D">
              <w:rPr>
                <w:rFonts w:ascii="Times New Roman" w:hAnsi="Times New Roman" w:cs="Times New Roman"/>
              </w:rPr>
              <w:t xml:space="preserve">Local                                </w:t>
            </w:r>
            <w:r w:rsidR="00CE2B8D">
              <w:rPr>
                <w:rFonts w:ascii="Times New Roman" w:hAnsi="Times New Roman" w:cs="Times New Roman"/>
              </w:rPr>
              <w:t xml:space="preserve">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1775786151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A10E33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9225E9" w:rsidRPr="00CE2B8D">
              <w:rPr>
                <w:rFonts w:ascii="Times New Roman" w:hAnsi="Times New Roman" w:cs="Times New Roman"/>
              </w:rPr>
              <w:t>Foreign</w:t>
            </w:r>
          </w:p>
        </w:tc>
      </w:tr>
      <w:tr w:rsidR="006B59E2" w:rsidRPr="00CE2B8D" w14:paraId="55E6F4EA" w14:textId="77777777" w:rsidTr="008B01FD">
        <w:trPr>
          <w:trHeight w:val="440"/>
        </w:trPr>
        <w:tc>
          <w:tcPr>
            <w:tcW w:w="893" w:type="dxa"/>
          </w:tcPr>
          <w:p w14:paraId="3887335B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35CA0912" w14:textId="77777777" w:rsidR="009711F6" w:rsidRPr="00CE2B8D" w:rsidRDefault="009225E9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Participant’ s Information</w:t>
            </w:r>
          </w:p>
        </w:tc>
        <w:tc>
          <w:tcPr>
            <w:tcW w:w="7110" w:type="dxa"/>
            <w:vAlign w:val="center"/>
          </w:tcPr>
          <w:p w14:paraId="22CAB74E" w14:textId="77777777" w:rsidR="009711F6" w:rsidRPr="00CE2B8D" w:rsidRDefault="00164036" w:rsidP="00F371B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50917477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E13FEE" w:rsidRPr="00CE2B8D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9225E9" w:rsidRPr="00CE2B8D">
              <w:rPr>
                <w:rFonts w:ascii="Times New Roman" w:hAnsi="Times New Roman" w:cs="Times New Roman"/>
              </w:rPr>
              <w:t xml:space="preserve">Presenter                        </w:t>
            </w:r>
            <w:r w:rsidR="00CE2B8D">
              <w:rPr>
                <w:rFonts w:ascii="Times New Roman" w:hAnsi="Times New Roman" w:cs="Times New Roman"/>
              </w:rPr>
              <w:t xml:space="preserve">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1536999636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A10E33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9225E9" w:rsidRPr="00CE2B8D">
              <w:rPr>
                <w:rFonts w:ascii="Times New Roman" w:hAnsi="Times New Roman" w:cs="Times New Roman"/>
              </w:rPr>
              <w:t>Participation Only</w:t>
            </w:r>
          </w:p>
        </w:tc>
      </w:tr>
      <w:tr w:rsidR="006B59E2" w:rsidRPr="00CE2B8D" w14:paraId="0ACE145E" w14:textId="77777777" w:rsidTr="008B01FD">
        <w:trPr>
          <w:trHeight w:val="512"/>
        </w:trPr>
        <w:tc>
          <w:tcPr>
            <w:tcW w:w="893" w:type="dxa"/>
          </w:tcPr>
          <w:p w14:paraId="184E9D16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1AED13EF" w14:textId="77777777" w:rsidR="009711F6" w:rsidRPr="00CE2B8D" w:rsidRDefault="00CE2B8D" w:rsidP="006D3D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al Preference</w:t>
            </w:r>
          </w:p>
        </w:tc>
        <w:tc>
          <w:tcPr>
            <w:tcW w:w="7110" w:type="dxa"/>
            <w:vAlign w:val="center"/>
          </w:tcPr>
          <w:p w14:paraId="1422817B" w14:textId="77777777" w:rsidR="009711F6" w:rsidRPr="00CE2B8D" w:rsidRDefault="00164036" w:rsidP="006D3D7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92009120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CE2B8D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CE2B8D">
              <w:rPr>
                <w:rFonts w:ascii="Times New Roman" w:hAnsi="Times New Roman" w:cs="Times New Roman"/>
              </w:rPr>
              <w:t xml:space="preserve">Chicken                    </w:t>
            </w:r>
            <w:r w:rsidR="00CE2B8D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411976775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8069F5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CE2B8D">
              <w:rPr>
                <w:rFonts w:ascii="Times New Roman" w:hAnsi="Times New Roman" w:cs="Times New Roman"/>
              </w:rPr>
              <w:t xml:space="preserve">Fish                 </w:t>
            </w:r>
            <w:r w:rsidR="00CE2B8D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915942672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CE2B8D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CE2B8D">
              <w:rPr>
                <w:rFonts w:ascii="Times New Roman" w:hAnsi="Times New Roman" w:cs="Times New Roman"/>
              </w:rPr>
              <w:t xml:space="preserve">Egg                      </w:t>
            </w:r>
            <w:r w:rsidR="00CE2B8D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1655258641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CE2B8D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CE2B8D">
              <w:rPr>
                <w:rFonts w:ascii="Times New Roman" w:hAnsi="Times New Roman" w:cs="Times New Roman"/>
              </w:rPr>
              <w:t>Vegetable</w:t>
            </w:r>
          </w:p>
        </w:tc>
      </w:tr>
      <w:tr w:rsidR="00A10E33" w:rsidRPr="00CE2B8D" w14:paraId="0560205C" w14:textId="77777777" w:rsidTr="00A10E33">
        <w:trPr>
          <w:trHeight w:val="782"/>
        </w:trPr>
        <w:tc>
          <w:tcPr>
            <w:tcW w:w="893" w:type="dxa"/>
          </w:tcPr>
          <w:p w14:paraId="1EF014F8" w14:textId="77777777" w:rsidR="00A10E33" w:rsidRPr="00B93245" w:rsidRDefault="00A10E33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7B61381F" w14:textId="77777777" w:rsidR="00A10E33" w:rsidRPr="00CE2B8D" w:rsidRDefault="00A10E33" w:rsidP="006D3D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 of Registration</w:t>
            </w:r>
          </w:p>
        </w:tc>
        <w:tc>
          <w:tcPr>
            <w:tcW w:w="7110" w:type="dxa"/>
            <w:vAlign w:val="center"/>
          </w:tcPr>
          <w:p w14:paraId="5BB2E8C8" w14:textId="77777777" w:rsidR="00A10E33" w:rsidRDefault="00164036" w:rsidP="006D3D79">
            <w:pPr>
              <w:spacing w:line="276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28618185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A10E33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A10E33">
              <w:rPr>
                <w:rFonts w:ascii="Times New Roman" w:hAnsi="Times New Roman" w:cs="Times New Roman"/>
              </w:rPr>
              <w:t xml:space="preserve"> Undergraduate </w:t>
            </w:r>
          </w:p>
          <w:p w14:paraId="799933AB" w14:textId="77777777" w:rsidR="00A10E33" w:rsidRPr="00CE2B8D" w:rsidRDefault="00164036" w:rsidP="006D3D79">
            <w:pPr>
              <w:spacing w:line="276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23139059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A10E33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A10E33">
              <w:rPr>
                <w:rFonts w:ascii="Times New Roman" w:hAnsi="Times New Roman" w:cs="Times New Roman"/>
              </w:rPr>
              <w:t xml:space="preserve"> Other Delegate</w:t>
            </w:r>
          </w:p>
        </w:tc>
      </w:tr>
      <w:tr w:rsidR="009C2519" w:rsidRPr="00CE2B8D" w14:paraId="7A5B53C1" w14:textId="77777777" w:rsidTr="00C91898">
        <w:trPr>
          <w:trHeight w:val="3518"/>
        </w:trPr>
        <w:tc>
          <w:tcPr>
            <w:tcW w:w="893" w:type="dxa"/>
          </w:tcPr>
          <w:p w14:paraId="53C61900" w14:textId="77777777" w:rsidR="009C2519" w:rsidRPr="00B93245" w:rsidRDefault="009C2519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9637" w:type="dxa"/>
            <w:gridSpan w:val="2"/>
            <w:vAlign w:val="center"/>
          </w:tcPr>
          <w:p w14:paraId="71B9FBF3" w14:textId="77777777" w:rsidR="009C2519" w:rsidRDefault="00D65C6D" w:rsidP="006D3D79">
            <w:pPr>
              <w:rPr>
                <w:rFonts w:ascii="Times New Roman" w:hAnsi="Times New Roman" w:cs="Times New Roman"/>
                <w:b/>
              </w:rPr>
            </w:pPr>
            <w:r w:rsidRPr="00CE2B8D">
              <w:rPr>
                <w:rFonts w:ascii="Times New Roman" w:hAnsi="Times New Roman" w:cs="Times New Roman"/>
                <w:noProof/>
                <w:lang w:val="en-GB" w:eastAsia="en-GB"/>
              </w:rPr>
              <w:drawing>
                <wp:anchor distT="0" distB="0" distL="114300" distR="114300" simplePos="0" relativeHeight="251664384" behindDoc="0" locked="0" layoutInCell="1" allowOverlap="1" wp14:anchorId="7DDB4296" wp14:editId="5F965E84">
                  <wp:simplePos x="0" y="0"/>
                  <wp:positionH relativeFrom="column">
                    <wp:posOffset>5082540</wp:posOffset>
                  </wp:positionH>
                  <wp:positionV relativeFrom="paragraph">
                    <wp:posOffset>-7620635</wp:posOffset>
                  </wp:positionV>
                  <wp:extent cx="884555" cy="891540"/>
                  <wp:effectExtent l="0" t="0" r="0" b="3810"/>
                  <wp:wrapNone/>
                  <wp:docPr id="5" name="pic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est1"/>
                          <pic:cNvPicPr preferRelativeResize="0"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4555" cy="891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C2519" w:rsidRPr="009C2519">
              <w:rPr>
                <w:rFonts w:ascii="Times New Roman" w:hAnsi="Times New Roman" w:cs="Times New Roman"/>
                <w:b/>
              </w:rPr>
              <w:t>Mode of Payment</w:t>
            </w:r>
          </w:p>
          <w:p w14:paraId="07038926" w14:textId="77777777" w:rsidR="00457393" w:rsidRDefault="00457393" w:rsidP="006D3D79">
            <w:pPr>
              <w:ind w:left="360"/>
              <w:rPr>
                <w:rFonts w:ascii="Times New Roman" w:hAnsi="Times New Roman" w:cs="Times New Roman"/>
                <w:b/>
              </w:rPr>
            </w:pPr>
          </w:p>
          <w:p w14:paraId="2DB131A0" w14:textId="77777777" w:rsidR="00F7689B" w:rsidRPr="00F7689B" w:rsidRDefault="00457393" w:rsidP="00F7689B">
            <w:pPr>
              <w:ind w:left="360"/>
              <w:rPr>
                <w:rFonts w:ascii="Times New Roman" w:hAnsi="Times New Roman" w:cs="Times New Roman"/>
                <w:b/>
                <w:i/>
              </w:rPr>
            </w:pPr>
            <w:r w:rsidRPr="00F7689B">
              <w:rPr>
                <w:rFonts w:ascii="Times New Roman" w:hAnsi="Times New Roman" w:cs="Times New Roman"/>
                <w:b/>
                <w:i/>
              </w:rPr>
              <w:t>Applicants</w:t>
            </w:r>
            <w:r w:rsidR="00F7689B" w:rsidRPr="00F7689B">
              <w:rPr>
                <w:rFonts w:ascii="Times New Roman" w:hAnsi="Times New Roman" w:cs="Times New Roman"/>
                <w:b/>
                <w:i/>
              </w:rPr>
              <w:t xml:space="preserve"> Payment Details</w:t>
            </w:r>
          </w:p>
          <w:p w14:paraId="01C99129" w14:textId="77777777" w:rsidR="00F7689B" w:rsidRPr="00F7689B" w:rsidRDefault="00F7689B" w:rsidP="00F7689B">
            <w:pPr>
              <w:ind w:left="979" w:hanging="619"/>
              <w:rPr>
                <w:rFonts w:ascii="Times New Roman" w:hAnsi="Times New Roman" w:cs="Times New Roman"/>
              </w:rPr>
            </w:pPr>
          </w:p>
          <w:p w14:paraId="2CD270B1" w14:textId="77777777" w:rsidR="00F7689B" w:rsidRPr="00F7689B" w:rsidRDefault="00F7689B" w:rsidP="00F7689B">
            <w:pPr>
              <w:ind w:left="979" w:hanging="619"/>
              <w:rPr>
                <w:rFonts w:ascii="Times New Roman" w:hAnsi="Times New Roman" w:cs="Times New Roman"/>
              </w:rPr>
            </w:pPr>
            <w:r w:rsidRPr="00F7689B">
              <w:rPr>
                <w:rFonts w:ascii="Times New Roman" w:hAnsi="Times New Roman" w:cs="Times New Roman"/>
              </w:rPr>
              <w:t>Bursar, Eastern University, Sri Lanka.</w:t>
            </w:r>
          </w:p>
          <w:p w14:paraId="203A02E2" w14:textId="77777777" w:rsidR="00F7689B" w:rsidRPr="00F7689B" w:rsidRDefault="00F7689B" w:rsidP="00F7689B">
            <w:pPr>
              <w:ind w:left="979" w:hanging="619"/>
              <w:rPr>
                <w:rFonts w:ascii="Times New Roman" w:hAnsi="Times New Roman" w:cs="Times New Roman"/>
              </w:rPr>
            </w:pPr>
            <w:r w:rsidRPr="00F7689B">
              <w:rPr>
                <w:rFonts w:ascii="Times New Roman" w:hAnsi="Times New Roman" w:cs="Times New Roman"/>
              </w:rPr>
              <w:t>Account No: 227100140000024</w:t>
            </w:r>
          </w:p>
          <w:p w14:paraId="6C8D54A4" w14:textId="77777777" w:rsidR="007C3862" w:rsidRDefault="00F7689B" w:rsidP="00F7689B">
            <w:pPr>
              <w:ind w:left="979" w:hanging="619"/>
              <w:rPr>
                <w:rFonts w:ascii="Times New Roman" w:hAnsi="Times New Roman" w:cs="Times New Roman"/>
              </w:rPr>
            </w:pPr>
            <w:r w:rsidRPr="00F7689B">
              <w:rPr>
                <w:rFonts w:ascii="Times New Roman" w:hAnsi="Times New Roman" w:cs="Times New Roman"/>
              </w:rPr>
              <w:t xml:space="preserve">Bank: People Bank, </w:t>
            </w:r>
            <w:proofErr w:type="spellStart"/>
            <w:r w:rsidRPr="00F7689B">
              <w:rPr>
                <w:rFonts w:ascii="Times New Roman" w:hAnsi="Times New Roman" w:cs="Times New Roman"/>
              </w:rPr>
              <w:t>Chenkalady</w:t>
            </w:r>
            <w:proofErr w:type="spellEnd"/>
            <w:r w:rsidRPr="00F7689B">
              <w:rPr>
                <w:rFonts w:ascii="Times New Roman" w:hAnsi="Times New Roman" w:cs="Times New Roman"/>
              </w:rPr>
              <w:t xml:space="preserve">, Sri Lanka </w:t>
            </w:r>
          </w:p>
          <w:p w14:paraId="04F50ECB" w14:textId="77777777" w:rsidR="00F7689B" w:rsidRDefault="00F7689B" w:rsidP="00F7689B">
            <w:pPr>
              <w:ind w:left="979" w:hanging="619"/>
              <w:rPr>
                <w:rFonts w:ascii="Times New Roman" w:hAnsi="Times New Roman" w:cs="Times New Roman"/>
              </w:rPr>
            </w:pPr>
          </w:p>
          <w:p w14:paraId="484534EC" w14:textId="77777777" w:rsidR="00F7689B" w:rsidRDefault="00F7689B" w:rsidP="00F7689B">
            <w:pPr>
              <w:ind w:left="979" w:hanging="619"/>
              <w:rPr>
                <w:rFonts w:ascii="Times New Roman" w:hAnsi="Times New Roman" w:cs="Times New Roman"/>
              </w:rPr>
            </w:pPr>
          </w:p>
          <w:p w14:paraId="220C1DE6" w14:textId="77777777" w:rsidR="00D65C6D" w:rsidRDefault="00D65C6D" w:rsidP="006D3D79">
            <w:pPr>
              <w:ind w:left="979" w:hanging="61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 of Deposit: </w:t>
            </w:r>
            <w:r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803587591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355431682"/>
                    <w:showingPlcHdr/>
                    <w:text w:multiLine="1"/>
                  </w:sdtPr>
                  <w:sdtEndPr/>
                  <w:sdtContent>
                    <w:r w:rsidR="007C3862">
                      <w:rPr>
                        <w:rStyle w:val="PlaceholderText"/>
                      </w:rPr>
                      <w:t>Click here to enter Date</w:t>
                    </w:r>
                    <w:r w:rsidR="00C5734F" w:rsidRPr="00B2614A">
                      <w:rPr>
                        <w:rStyle w:val="PlaceholderText"/>
                      </w:rPr>
                      <w:t>.</w:t>
                    </w:r>
                  </w:sdtContent>
                </w:sdt>
              </w:sdtContent>
            </w:sdt>
          </w:p>
          <w:p w14:paraId="45E3C411" w14:textId="77777777" w:rsidR="001D75FF" w:rsidRDefault="001D75FF" w:rsidP="006D3D79">
            <w:pPr>
              <w:ind w:left="979" w:hanging="619"/>
              <w:rPr>
                <w:rFonts w:ascii="Times New Roman" w:hAnsi="Times New Roman" w:cs="Times New Roman"/>
              </w:rPr>
            </w:pPr>
          </w:p>
          <w:p w14:paraId="4DE58CE7" w14:textId="77777777" w:rsidR="001D75FF" w:rsidRPr="00457393" w:rsidRDefault="001D75FF" w:rsidP="00982FB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D65C6D" w:rsidRPr="00CE2B8D" w14:paraId="6BDF9802" w14:textId="77777777" w:rsidTr="00B93245">
        <w:tc>
          <w:tcPr>
            <w:tcW w:w="893" w:type="dxa"/>
          </w:tcPr>
          <w:p w14:paraId="1CA90B27" w14:textId="77777777" w:rsidR="00D65C6D" w:rsidRPr="00B93245" w:rsidRDefault="00D65C6D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9637" w:type="dxa"/>
            <w:gridSpan w:val="2"/>
          </w:tcPr>
          <w:p w14:paraId="1C1D8A59" w14:textId="77777777" w:rsidR="00D65C6D" w:rsidRDefault="00D65C6D" w:rsidP="00B93245">
            <w:pPr>
              <w:rPr>
                <w:rFonts w:ascii="Times New Roman" w:hAnsi="Times New Roman" w:cs="Times New Roman"/>
                <w:color w:val="FF0000"/>
              </w:rPr>
            </w:pPr>
            <w:r w:rsidRPr="00D65C6D">
              <w:rPr>
                <w:rFonts w:ascii="Times New Roman" w:hAnsi="Times New Roman" w:cs="Times New Roman"/>
                <w:color w:val="FF0000"/>
              </w:rPr>
              <w:t>Please attach a scanned copy of the Bank Slip the applicant’s name.</w:t>
            </w:r>
          </w:p>
          <w:sdt>
            <w:sdtPr>
              <w:rPr>
                <w:rFonts w:ascii="Times New Roman" w:hAnsi="Times New Roman" w:cs="Times New Roman"/>
                <w:color w:val="FF0000"/>
              </w:rPr>
              <w:id w:val="-1467727401"/>
              <w:showingPlcHdr/>
              <w:picture/>
            </w:sdtPr>
            <w:sdtEndPr/>
            <w:sdtContent>
              <w:p w14:paraId="34512E22" w14:textId="77777777" w:rsidR="00D65C6D" w:rsidRDefault="00D65C6D" w:rsidP="00B93245">
                <w:pPr>
                  <w:rPr>
                    <w:rFonts w:ascii="Times New Roman" w:hAnsi="Times New Roman" w:cs="Times New Roman"/>
                    <w:color w:val="FF0000"/>
                  </w:rPr>
                </w:pPr>
                <w:r>
                  <w:rPr>
                    <w:rFonts w:ascii="Times New Roman" w:hAnsi="Times New Roman" w:cs="Times New Roman"/>
                    <w:noProof/>
                    <w:color w:val="FF0000"/>
                    <w:lang w:val="en-GB" w:eastAsia="en-GB"/>
                  </w:rPr>
                  <w:drawing>
                    <wp:inline distT="0" distB="0" distL="0" distR="0" wp14:anchorId="26B4C8B1" wp14:editId="008406DF">
                      <wp:extent cx="5610225" cy="2076450"/>
                      <wp:effectExtent l="0" t="0" r="9525" b="0"/>
                      <wp:docPr id="3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610225" cy="2076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96391DD" w14:textId="77777777" w:rsidR="00D65C6D" w:rsidRPr="00D65C6D" w:rsidRDefault="00D65C6D" w:rsidP="00B93245">
            <w:pPr>
              <w:rPr>
                <w:rFonts w:ascii="Times New Roman" w:hAnsi="Times New Roman" w:cs="Times New Roman"/>
              </w:rPr>
            </w:pPr>
          </w:p>
        </w:tc>
      </w:tr>
      <w:tr w:rsidR="00D65C6D" w:rsidRPr="00CE2B8D" w14:paraId="48165119" w14:textId="77777777" w:rsidTr="003536A5">
        <w:trPr>
          <w:trHeight w:val="1340"/>
        </w:trPr>
        <w:tc>
          <w:tcPr>
            <w:tcW w:w="893" w:type="dxa"/>
          </w:tcPr>
          <w:p w14:paraId="7BD784ED" w14:textId="77777777" w:rsidR="00D65C6D" w:rsidRDefault="00D65C6D" w:rsidP="00B9324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37" w:type="dxa"/>
            <w:gridSpan w:val="2"/>
            <w:vAlign w:val="center"/>
          </w:tcPr>
          <w:p w14:paraId="16137036" w14:textId="77777777" w:rsidR="00D65C6D" w:rsidRDefault="00D65C6D" w:rsidP="003536A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65C6D">
              <w:rPr>
                <w:rFonts w:ascii="Times New Roman" w:hAnsi="Times New Roman" w:cs="Times New Roman"/>
                <w:color w:val="000000" w:themeColor="text1"/>
              </w:rPr>
              <w:t>Applicants Signature:</w:t>
            </w:r>
            <w:r w:rsidR="001D75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</w:rPr>
                <w:id w:val="-1528171994"/>
                <w:showingPlcHdr/>
                <w:picture/>
              </w:sdtPr>
              <w:sdtEndPr/>
              <w:sdtContent>
                <w:r w:rsidR="001D75FF">
                  <w:rPr>
                    <w:rFonts w:ascii="Times New Roman" w:hAnsi="Times New Roman" w:cs="Times New Roman"/>
                    <w:noProof/>
                    <w:color w:val="000000" w:themeColor="text1"/>
                    <w:lang w:val="en-GB" w:eastAsia="en-GB"/>
                  </w:rPr>
                  <w:drawing>
                    <wp:inline distT="0" distB="0" distL="0" distR="0" wp14:anchorId="640840F2" wp14:editId="2BB07D00">
                      <wp:extent cx="1905000" cy="419100"/>
                      <wp:effectExtent l="0" t="0" r="0" b="0"/>
                      <wp:docPr id="11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191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1D75FF">
              <w:rPr>
                <w:rFonts w:ascii="Times New Roman" w:hAnsi="Times New Roman" w:cs="Times New Roman"/>
                <w:color w:val="000000" w:themeColor="text1"/>
              </w:rPr>
              <w:t>Date:</w:t>
            </w:r>
            <w:r w:rsidR="001D75FF" w:rsidRPr="00CE2B8D">
              <w:rPr>
                <w:rFonts w:ascii="Times New Roman" w:hAnsi="Times New Roman" w:cs="Times New Roman"/>
              </w:rPr>
              <w:t xml:space="preserve"> </w:t>
            </w:r>
            <w:r w:rsidR="00B04334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824592344"/>
                <w:showingPlcHdr/>
              </w:sdtPr>
              <w:sdtEndPr/>
              <w:sdtContent>
                <w:r w:rsidR="0024383C">
                  <w:rPr>
                    <w:rStyle w:val="PlaceholderText"/>
                  </w:rPr>
                  <w:t>Click here to enter Date</w:t>
                </w:r>
                <w:r w:rsidR="0024383C" w:rsidRPr="00046116">
                  <w:rPr>
                    <w:rStyle w:val="PlaceholderText"/>
                  </w:rPr>
                  <w:t>.</w:t>
                </w:r>
              </w:sdtContent>
            </w:sdt>
          </w:p>
          <w:p w14:paraId="02C481B1" w14:textId="77777777" w:rsidR="00D65C6D" w:rsidRDefault="00D65C6D" w:rsidP="003536A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7B00E03" w14:textId="77777777" w:rsidR="00D65C6D" w:rsidRPr="00D65C6D" w:rsidRDefault="00D65C6D" w:rsidP="003536A5">
            <w:pPr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14:paraId="1B320BEB" w14:textId="77777777" w:rsidR="00C76F84" w:rsidRPr="001D75FF" w:rsidRDefault="001D75FF" w:rsidP="00C76F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ank you for completing the registration from. The Competed </w:t>
      </w:r>
      <w:r w:rsidRPr="007D1A2A">
        <w:rPr>
          <w:rFonts w:ascii="Times New Roman" w:hAnsi="Times New Roman" w:cs="Times New Roman"/>
          <w:u w:val="single"/>
        </w:rPr>
        <w:t xml:space="preserve">Registration form with </w:t>
      </w:r>
      <w:r w:rsidRPr="007D1A2A">
        <w:rPr>
          <w:rFonts w:ascii="Times New Roman" w:hAnsi="Times New Roman" w:cs="Times New Roman"/>
          <w:b/>
          <w:u w:val="single"/>
        </w:rPr>
        <w:t xml:space="preserve">Paper ID </w:t>
      </w:r>
      <w:r>
        <w:rPr>
          <w:rFonts w:ascii="Times New Roman" w:hAnsi="Times New Roman" w:cs="Times New Roman"/>
        </w:rPr>
        <w:t xml:space="preserve">should </w:t>
      </w:r>
      <w:r w:rsidR="007D1A2A">
        <w:rPr>
          <w:rFonts w:ascii="Times New Roman" w:hAnsi="Times New Roman" w:cs="Times New Roman"/>
        </w:rPr>
        <w:t xml:space="preserve">be either e-mailed to </w:t>
      </w:r>
      <w:hyperlink r:id="rId8" w:history="1">
        <w:r w:rsidR="00A10E33" w:rsidRPr="00867A8D">
          <w:rPr>
            <w:rStyle w:val="Hyperlink"/>
            <w:rFonts w:ascii="Times New Roman" w:hAnsi="Times New Roman" w:cs="Times New Roman"/>
          </w:rPr>
          <w:t>arsfcm@esn.ac.lk</w:t>
        </w:r>
      </w:hyperlink>
      <w:r w:rsidR="00A10E33">
        <w:rPr>
          <w:rFonts w:ascii="Times New Roman" w:hAnsi="Times New Roman" w:cs="Times New Roman"/>
          <w:color w:val="4F81BD" w:themeColor="accent1"/>
          <w:u w:val="single"/>
        </w:rPr>
        <w:t xml:space="preserve"> </w:t>
      </w:r>
      <w:r w:rsidR="007D1A2A" w:rsidRPr="007D1A2A">
        <w:rPr>
          <w:rFonts w:ascii="Times New Roman" w:hAnsi="Times New Roman" w:cs="Times New Roman"/>
          <w:color w:val="4F81BD" w:themeColor="accent1"/>
        </w:rPr>
        <w:t xml:space="preserve"> </w:t>
      </w:r>
    </w:p>
    <w:p w14:paraId="69FFF60F" w14:textId="77777777" w:rsidR="00C76F84" w:rsidRPr="00CE2B8D" w:rsidRDefault="00C76F84" w:rsidP="00C76F84">
      <w:pPr>
        <w:jc w:val="center"/>
        <w:rPr>
          <w:rFonts w:ascii="Times New Roman" w:hAnsi="Times New Roman" w:cs="Times New Roman"/>
        </w:rPr>
      </w:pPr>
    </w:p>
    <w:p w14:paraId="1B8F866D" w14:textId="77777777" w:rsidR="00C76F84" w:rsidRPr="00CE2B8D" w:rsidRDefault="00C76F84" w:rsidP="00C76F84">
      <w:pPr>
        <w:rPr>
          <w:rFonts w:ascii="Times New Roman" w:hAnsi="Times New Roman" w:cs="Times New Roman"/>
        </w:rPr>
      </w:pPr>
    </w:p>
    <w:p w14:paraId="6C24C96E" w14:textId="77777777" w:rsidR="00C76F84" w:rsidRPr="00CE2B8D" w:rsidRDefault="00C76F84" w:rsidP="00C76F84">
      <w:pPr>
        <w:rPr>
          <w:rFonts w:ascii="Times New Roman" w:hAnsi="Times New Roman" w:cs="Times New Roman"/>
        </w:rPr>
      </w:pPr>
    </w:p>
    <w:p w14:paraId="5A5065E3" w14:textId="77777777" w:rsidR="00C76F84" w:rsidRPr="00C76F84" w:rsidRDefault="00C76F84" w:rsidP="00C76F84"/>
    <w:p w14:paraId="5961A914" w14:textId="77777777" w:rsidR="00C76F84" w:rsidRPr="00C76F84" w:rsidRDefault="00C76F84" w:rsidP="00C76F84"/>
    <w:p w14:paraId="12A04886" w14:textId="77777777" w:rsidR="00C76F84" w:rsidRPr="00C76F84" w:rsidRDefault="00C76F84" w:rsidP="00C76F84"/>
    <w:p w14:paraId="2A0AF181" w14:textId="77777777" w:rsidR="00C76F84" w:rsidRPr="00C76F84" w:rsidRDefault="00C76F84" w:rsidP="00C76F84"/>
    <w:p w14:paraId="00DFBDE1" w14:textId="77777777" w:rsidR="00C76F84" w:rsidRPr="00C76F84" w:rsidRDefault="00C76F84" w:rsidP="00C76F84"/>
    <w:p w14:paraId="22841650" w14:textId="77777777" w:rsidR="00C76F84" w:rsidRPr="00C76F84" w:rsidRDefault="00C76F84" w:rsidP="00C76F84"/>
    <w:p w14:paraId="4058D008" w14:textId="77777777" w:rsidR="00C76F84" w:rsidRPr="00C76F84" w:rsidRDefault="00C76F84" w:rsidP="00C76F84"/>
    <w:p w14:paraId="2A31A780" w14:textId="77777777" w:rsidR="00C76F84" w:rsidRPr="00C76F84" w:rsidRDefault="00C76F84" w:rsidP="00C76F84"/>
    <w:p w14:paraId="4DF39A8A" w14:textId="77777777" w:rsidR="00C76F84" w:rsidRPr="00C76F84" w:rsidRDefault="00C76F84" w:rsidP="00C76F84"/>
    <w:p w14:paraId="157C6D16" w14:textId="77777777" w:rsidR="001364B4" w:rsidRPr="00C76F84" w:rsidRDefault="001364B4" w:rsidP="00C76F84"/>
    <w:sectPr w:rsidR="001364B4" w:rsidRPr="00C76F84" w:rsidSect="009711F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13C38DC"/>
    <w:multiLevelType w:val="hybridMultilevel"/>
    <w:tmpl w:val="B8227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E61948"/>
    <w:multiLevelType w:val="hybridMultilevel"/>
    <w:tmpl w:val="0DD4C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NDa3NDUzB0FTJR2l4NTi4sz8PJACo1oAZdzaqywAAAA="/>
  </w:docVars>
  <w:rsids>
    <w:rsidRoot w:val="009711F6"/>
    <w:rsid w:val="00031DA3"/>
    <w:rsid w:val="000B03DF"/>
    <w:rsid w:val="000E39E0"/>
    <w:rsid w:val="001364B4"/>
    <w:rsid w:val="00164036"/>
    <w:rsid w:val="00187481"/>
    <w:rsid w:val="001A337D"/>
    <w:rsid w:val="001D33AA"/>
    <w:rsid w:val="001D75FF"/>
    <w:rsid w:val="00211CC4"/>
    <w:rsid w:val="00211E29"/>
    <w:rsid w:val="0024383C"/>
    <w:rsid w:val="002C6A76"/>
    <w:rsid w:val="003536A5"/>
    <w:rsid w:val="003A4CAC"/>
    <w:rsid w:val="003E6E4C"/>
    <w:rsid w:val="00407175"/>
    <w:rsid w:val="00423847"/>
    <w:rsid w:val="00457393"/>
    <w:rsid w:val="004A240B"/>
    <w:rsid w:val="00523DDD"/>
    <w:rsid w:val="00550991"/>
    <w:rsid w:val="005C1F60"/>
    <w:rsid w:val="0064433D"/>
    <w:rsid w:val="00664DAE"/>
    <w:rsid w:val="006B59E2"/>
    <w:rsid w:val="006D3D79"/>
    <w:rsid w:val="0076343D"/>
    <w:rsid w:val="007C3862"/>
    <w:rsid w:val="007D1A2A"/>
    <w:rsid w:val="008069F5"/>
    <w:rsid w:val="00806B37"/>
    <w:rsid w:val="008832CE"/>
    <w:rsid w:val="00896560"/>
    <w:rsid w:val="008B01FD"/>
    <w:rsid w:val="008B5C07"/>
    <w:rsid w:val="008F0F7B"/>
    <w:rsid w:val="009225E9"/>
    <w:rsid w:val="009711F6"/>
    <w:rsid w:val="00982FB5"/>
    <w:rsid w:val="009C2519"/>
    <w:rsid w:val="009C4619"/>
    <w:rsid w:val="009D7CF7"/>
    <w:rsid w:val="00A0195B"/>
    <w:rsid w:val="00A10E33"/>
    <w:rsid w:val="00A62467"/>
    <w:rsid w:val="00AD739C"/>
    <w:rsid w:val="00B04334"/>
    <w:rsid w:val="00B93245"/>
    <w:rsid w:val="00BD01DD"/>
    <w:rsid w:val="00C05C70"/>
    <w:rsid w:val="00C33983"/>
    <w:rsid w:val="00C5734F"/>
    <w:rsid w:val="00C76F84"/>
    <w:rsid w:val="00C91898"/>
    <w:rsid w:val="00CB66E1"/>
    <w:rsid w:val="00CE2B8D"/>
    <w:rsid w:val="00CE4570"/>
    <w:rsid w:val="00D65C6D"/>
    <w:rsid w:val="00DF1D04"/>
    <w:rsid w:val="00E13FEE"/>
    <w:rsid w:val="00E44B61"/>
    <w:rsid w:val="00E7317D"/>
    <w:rsid w:val="00F371B5"/>
    <w:rsid w:val="00F4622B"/>
    <w:rsid w:val="00F76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6BC43"/>
  <w15:docId w15:val="{BD99E805-E390-4ED4-9240-A58C2C7DD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11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1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1F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B59E2"/>
    <w:rPr>
      <w:color w:val="808080"/>
    </w:rPr>
  </w:style>
  <w:style w:type="paragraph" w:styleId="ListParagraph">
    <w:name w:val="List Paragraph"/>
    <w:basedOn w:val="Normal"/>
    <w:uiPriority w:val="34"/>
    <w:qFormat/>
    <w:rsid w:val="009C25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0E3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sfcm@esn.ac.lk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C2FC4F162024EC0A438B140A927A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FF841-AA59-4A4F-B289-672298E2A1C2}"/>
      </w:docPartPr>
      <w:docPartBody>
        <w:p w:rsidR="00FA2F01" w:rsidRDefault="00E14E04" w:rsidP="00E14E04">
          <w:pPr>
            <w:pStyle w:val="0C2FC4F162024EC0A438B140A927A8F19"/>
          </w:pPr>
          <w:r w:rsidRPr="00CE2B8D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4A99E22B9EC4555A89788BB7685E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C8D62-4A6E-4F29-BA76-59D9352FA3C0}"/>
      </w:docPartPr>
      <w:docPartBody>
        <w:p w:rsidR="009073C7" w:rsidRDefault="00E14E04" w:rsidP="00E14E04">
          <w:pPr>
            <w:pStyle w:val="14A99E22B9EC4555A89788BB7685E28C3"/>
          </w:pPr>
          <w:r>
            <w:rPr>
              <w:rStyle w:val="PlaceholderText"/>
            </w:rPr>
            <w:t>Enter I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42977"/>
    <w:rsid w:val="00024629"/>
    <w:rsid w:val="00042977"/>
    <w:rsid w:val="005B4D4D"/>
    <w:rsid w:val="006E11E4"/>
    <w:rsid w:val="00715E69"/>
    <w:rsid w:val="007C5EA8"/>
    <w:rsid w:val="009073C7"/>
    <w:rsid w:val="00A22EF0"/>
    <w:rsid w:val="00B347D7"/>
    <w:rsid w:val="00BA1FF9"/>
    <w:rsid w:val="00C02214"/>
    <w:rsid w:val="00C06376"/>
    <w:rsid w:val="00CD2C98"/>
    <w:rsid w:val="00D40629"/>
    <w:rsid w:val="00D83F96"/>
    <w:rsid w:val="00DC10EB"/>
    <w:rsid w:val="00E14E04"/>
    <w:rsid w:val="00E94AB1"/>
    <w:rsid w:val="00EC1DAB"/>
    <w:rsid w:val="00FA2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4E04"/>
    <w:rPr>
      <w:color w:val="808080"/>
    </w:rPr>
  </w:style>
  <w:style w:type="paragraph" w:customStyle="1" w:styleId="2BE5D174AC2B4223825E7EE67ED282D3">
    <w:name w:val="2BE5D174AC2B4223825E7EE67ED282D3"/>
    <w:rsid w:val="00042977"/>
  </w:style>
  <w:style w:type="paragraph" w:customStyle="1" w:styleId="E3B32CCB84CC4EA09D2AD73F54DB9C51">
    <w:name w:val="E3B32CCB84CC4EA09D2AD73F54DB9C51"/>
    <w:rsid w:val="00042977"/>
    <w:rPr>
      <w:rFonts w:eastAsiaTheme="minorHAnsi"/>
    </w:rPr>
  </w:style>
  <w:style w:type="paragraph" w:customStyle="1" w:styleId="0C2FC4F162024EC0A438B140A927A8F1">
    <w:name w:val="0C2FC4F162024EC0A438B140A927A8F1"/>
    <w:rsid w:val="00042977"/>
    <w:rPr>
      <w:rFonts w:eastAsiaTheme="minorHAnsi"/>
    </w:rPr>
  </w:style>
  <w:style w:type="paragraph" w:customStyle="1" w:styleId="2BE5D174AC2B4223825E7EE67ED282D31">
    <w:name w:val="2BE5D174AC2B4223825E7EE67ED282D31"/>
    <w:rsid w:val="00042977"/>
    <w:rPr>
      <w:rFonts w:eastAsiaTheme="minorHAnsi"/>
    </w:rPr>
  </w:style>
  <w:style w:type="paragraph" w:customStyle="1" w:styleId="C3E85FE6C2F04331811639C40683581F">
    <w:name w:val="C3E85FE6C2F04331811639C40683581F"/>
    <w:rsid w:val="00042977"/>
    <w:rPr>
      <w:rFonts w:eastAsiaTheme="minorHAnsi"/>
    </w:rPr>
  </w:style>
  <w:style w:type="paragraph" w:customStyle="1" w:styleId="B9CD106DD3C74561B9EC26FEBA487363">
    <w:name w:val="B9CD106DD3C74561B9EC26FEBA487363"/>
    <w:rsid w:val="00042977"/>
  </w:style>
  <w:style w:type="paragraph" w:customStyle="1" w:styleId="F1E8B90E8DAB48D18AEC13EAED23ADF3">
    <w:name w:val="F1E8B90E8DAB48D18AEC13EAED23ADF3"/>
    <w:rsid w:val="00042977"/>
  </w:style>
  <w:style w:type="paragraph" w:customStyle="1" w:styleId="00CD299DFBD6421081DAA27CAFCC09A0">
    <w:name w:val="00CD299DFBD6421081DAA27CAFCC09A0"/>
    <w:rsid w:val="00042977"/>
  </w:style>
  <w:style w:type="paragraph" w:customStyle="1" w:styleId="A74D177F16724F29B4945A24E92CEDB0">
    <w:name w:val="A74D177F16724F29B4945A24E92CEDB0"/>
    <w:rsid w:val="00042977"/>
  </w:style>
  <w:style w:type="paragraph" w:customStyle="1" w:styleId="862A09E0F13D40EDB4DA259E705BFB75">
    <w:name w:val="862A09E0F13D40EDB4DA259E705BFB75"/>
    <w:rsid w:val="00042977"/>
  </w:style>
  <w:style w:type="paragraph" w:customStyle="1" w:styleId="C1406405C87849F997D9D9E5487DFEE5">
    <w:name w:val="C1406405C87849F997D9D9E5487DFEE5"/>
    <w:rsid w:val="00042977"/>
  </w:style>
  <w:style w:type="paragraph" w:customStyle="1" w:styleId="7948103E60B54DD0B97702BE3A4D1D72">
    <w:name w:val="7948103E60B54DD0B97702BE3A4D1D72"/>
    <w:rsid w:val="00042977"/>
  </w:style>
  <w:style w:type="paragraph" w:customStyle="1" w:styleId="3FD660BFC92E411F86170B3C9CA69A10">
    <w:name w:val="3FD660BFC92E411F86170B3C9CA69A10"/>
    <w:rsid w:val="00FA2F01"/>
    <w:rPr>
      <w:rFonts w:eastAsiaTheme="minorHAnsi"/>
    </w:rPr>
  </w:style>
  <w:style w:type="paragraph" w:customStyle="1" w:styleId="0C2FC4F162024EC0A438B140A927A8F11">
    <w:name w:val="0C2FC4F162024EC0A438B140A927A8F11"/>
    <w:rsid w:val="00FA2F01"/>
    <w:rPr>
      <w:rFonts w:eastAsiaTheme="minorHAnsi"/>
    </w:rPr>
  </w:style>
  <w:style w:type="paragraph" w:customStyle="1" w:styleId="B9CD106DD3C74561B9EC26FEBA4873631">
    <w:name w:val="B9CD106DD3C74561B9EC26FEBA4873631"/>
    <w:rsid w:val="00FA2F01"/>
    <w:rPr>
      <w:rFonts w:eastAsiaTheme="minorHAnsi"/>
    </w:rPr>
  </w:style>
  <w:style w:type="paragraph" w:customStyle="1" w:styleId="F1E8B90E8DAB48D18AEC13EAED23ADF31">
    <w:name w:val="F1E8B90E8DAB48D18AEC13EAED23ADF31"/>
    <w:rsid w:val="00FA2F01"/>
    <w:rPr>
      <w:rFonts w:eastAsiaTheme="minorHAnsi"/>
    </w:rPr>
  </w:style>
  <w:style w:type="paragraph" w:customStyle="1" w:styleId="00CD299DFBD6421081DAA27CAFCC09A01">
    <w:name w:val="00CD299DFBD6421081DAA27CAFCC09A01"/>
    <w:rsid w:val="00FA2F01"/>
    <w:rPr>
      <w:rFonts w:eastAsiaTheme="minorHAnsi"/>
    </w:rPr>
  </w:style>
  <w:style w:type="paragraph" w:customStyle="1" w:styleId="A74D177F16724F29B4945A24E92CEDB01">
    <w:name w:val="A74D177F16724F29B4945A24E92CEDB01"/>
    <w:rsid w:val="00FA2F01"/>
    <w:rPr>
      <w:rFonts w:eastAsiaTheme="minorHAnsi"/>
    </w:rPr>
  </w:style>
  <w:style w:type="paragraph" w:customStyle="1" w:styleId="862A09E0F13D40EDB4DA259E705BFB751">
    <w:name w:val="862A09E0F13D40EDB4DA259E705BFB751"/>
    <w:rsid w:val="00FA2F01"/>
    <w:rPr>
      <w:rFonts w:eastAsiaTheme="minorHAnsi"/>
    </w:rPr>
  </w:style>
  <w:style w:type="paragraph" w:customStyle="1" w:styleId="3D7C8D3CBE124337AF12D4EE4DB45FCF">
    <w:name w:val="3D7C8D3CBE124337AF12D4EE4DB45FCF"/>
    <w:rsid w:val="00FA2F01"/>
    <w:rPr>
      <w:rFonts w:eastAsiaTheme="minorHAnsi"/>
    </w:rPr>
  </w:style>
  <w:style w:type="paragraph" w:customStyle="1" w:styleId="373B69A8C1DC4B30AA8AF7BEF5EEB430">
    <w:name w:val="373B69A8C1DC4B30AA8AF7BEF5EEB430"/>
    <w:rsid w:val="00FA2F01"/>
    <w:rPr>
      <w:rFonts w:eastAsiaTheme="minorHAnsi"/>
    </w:rPr>
  </w:style>
  <w:style w:type="paragraph" w:customStyle="1" w:styleId="EB4579D0587B4725B61299256DCB7D08">
    <w:name w:val="EB4579D0587B4725B61299256DCB7D08"/>
    <w:rsid w:val="00FA2F01"/>
  </w:style>
  <w:style w:type="paragraph" w:customStyle="1" w:styleId="ED63588190CD4E2ABC06F1A721E53B86">
    <w:name w:val="ED63588190CD4E2ABC06F1A721E53B86"/>
    <w:rsid w:val="00FA2F01"/>
  </w:style>
  <w:style w:type="paragraph" w:customStyle="1" w:styleId="6694FC003B144533B37BA194E308D425">
    <w:name w:val="6694FC003B144533B37BA194E308D425"/>
    <w:rsid w:val="00FA2F01"/>
  </w:style>
  <w:style w:type="paragraph" w:customStyle="1" w:styleId="7B8D34E7F836478BB7383C6F3650DFEC">
    <w:name w:val="7B8D34E7F836478BB7383C6F3650DFEC"/>
    <w:rsid w:val="00FA2F01"/>
  </w:style>
  <w:style w:type="paragraph" w:customStyle="1" w:styleId="72BC641A26264C68ABD6273BCB673E33">
    <w:name w:val="72BC641A26264C68ABD6273BCB673E33"/>
    <w:rsid w:val="00DC10EB"/>
  </w:style>
  <w:style w:type="paragraph" w:customStyle="1" w:styleId="81807FEFB22D458F83FA9E881FC45491">
    <w:name w:val="81807FEFB22D458F83FA9E881FC45491"/>
    <w:rsid w:val="00DC10EB"/>
  </w:style>
  <w:style w:type="paragraph" w:customStyle="1" w:styleId="2D643189EB7B40C4A671C52D1BC50D75">
    <w:name w:val="2D643189EB7B40C4A671C52D1BC50D75"/>
    <w:rsid w:val="00DC10EB"/>
  </w:style>
  <w:style w:type="paragraph" w:customStyle="1" w:styleId="441CCD9C598C4D10982A09586828B8CB">
    <w:name w:val="441CCD9C598C4D10982A09586828B8CB"/>
    <w:rsid w:val="00DC10EB"/>
  </w:style>
  <w:style w:type="paragraph" w:customStyle="1" w:styleId="06E2ED6CE42D41F59CDF3F4E238BCEC0">
    <w:name w:val="06E2ED6CE42D41F59CDF3F4E238BCEC0"/>
    <w:rsid w:val="00DC10EB"/>
  </w:style>
  <w:style w:type="paragraph" w:customStyle="1" w:styleId="F96A1A8593FD4CCAA97E639A7CA4DAA5">
    <w:name w:val="F96A1A8593FD4CCAA97E639A7CA4DAA5"/>
    <w:rsid w:val="00DC10EB"/>
  </w:style>
  <w:style w:type="paragraph" w:customStyle="1" w:styleId="B58AAAD381844A51ABD3421D02A4CAC4">
    <w:name w:val="B58AAAD381844A51ABD3421D02A4CAC4"/>
    <w:rsid w:val="00DC10EB"/>
  </w:style>
  <w:style w:type="paragraph" w:customStyle="1" w:styleId="0C2FC4F162024EC0A438B140A927A8F12">
    <w:name w:val="0C2FC4F162024EC0A438B140A927A8F12"/>
    <w:rsid w:val="00DC10EB"/>
    <w:rPr>
      <w:rFonts w:eastAsiaTheme="minorHAnsi"/>
    </w:rPr>
  </w:style>
  <w:style w:type="paragraph" w:customStyle="1" w:styleId="F1E8B90E8DAB48D18AEC13EAED23ADF32">
    <w:name w:val="F1E8B90E8DAB48D18AEC13EAED23ADF32"/>
    <w:rsid w:val="00DC10EB"/>
    <w:rPr>
      <w:rFonts w:eastAsiaTheme="minorHAnsi"/>
    </w:rPr>
  </w:style>
  <w:style w:type="paragraph" w:customStyle="1" w:styleId="00CD299DFBD6421081DAA27CAFCC09A02">
    <w:name w:val="00CD299DFBD6421081DAA27CAFCC09A02"/>
    <w:rsid w:val="00DC10EB"/>
    <w:rPr>
      <w:rFonts w:eastAsiaTheme="minorHAnsi"/>
    </w:rPr>
  </w:style>
  <w:style w:type="paragraph" w:customStyle="1" w:styleId="A74D177F16724F29B4945A24E92CEDB02">
    <w:name w:val="A74D177F16724F29B4945A24E92CEDB02"/>
    <w:rsid w:val="00DC10EB"/>
    <w:rPr>
      <w:rFonts w:eastAsiaTheme="minorHAnsi"/>
    </w:rPr>
  </w:style>
  <w:style w:type="paragraph" w:customStyle="1" w:styleId="6694FC003B144533B37BA194E308D4251">
    <w:name w:val="6694FC003B144533B37BA194E308D4251"/>
    <w:rsid w:val="00DC10EB"/>
    <w:rPr>
      <w:rFonts w:eastAsiaTheme="minorHAnsi"/>
    </w:rPr>
  </w:style>
  <w:style w:type="paragraph" w:customStyle="1" w:styleId="862A09E0F13D40EDB4DA259E705BFB752">
    <w:name w:val="862A09E0F13D40EDB4DA259E705BFB752"/>
    <w:rsid w:val="00DC10EB"/>
    <w:rPr>
      <w:rFonts w:eastAsiaTheme="minorHAnsi"/>
    </w:rPr>
  </w:style>
  <w:style w:type="paragraph" w:customStyle="1" w:styleId="7B8D34E7F836478BB7383C6F3650DFEC1">
    <w:name w:val="7B8D34E7F836478BB7383C6F3650DFEC1"/>
    <w:rsid w:val="00DC10EB"/>
    <w:rPr>
      <w:rFonts w:eastAsiaTheme="minorHAnsi"/>
    </w:rPr>
  </w:style>
  <w:style w:type="paragraph" w:customStyle="1" w:styleId="72BC641A26264C68ABD6273BCB673E331">
    <w:name w:val="72BC641A26264C68ABD6273BCB673E331"/>
    <w:rsid w:val="00DC10EB"/>
    <w:rPr>
      <w:rFonts w:eastAsiaTheme="minorHAnsi"/>
    </w:rPr>
  </w:style>
  <w:style w:type="paragraph" w:customStyle="1" w:styleId="81807FEFB22D458F83FA9E881FC454911">
    <w:name w:val="81807FEFB22D458F83FA9E881FC454911"/>
    <w:rsid w:val="00DC10EB"/>
    <w:rPr>
      <w:rFonts w:eastAsiaTheme="minorHAnsi"/>
    </w:rPr>
  </w:style>
  <w:style w:type="paragraph" w:customStyle="1" w:styleId="2D643189EB7B40C4A671C52D1BC50D751">
    <w:name w:val="2D643189EB7B40C4A671C52D1BC50D751"/>
    <w:rsid w:val="00DC10EB"/>
    <w:rPr>
      <w:rFonts w:eastAsiaTheme="minorHAnsi"/>
    </w:rPr>
  </w:style>
  <w:style w:type="paragraph" w:customStyle="1" w:styleId="441CCD9C598C4D10982A09586828B8CB1">
    <w:name w:val="441CCD9C598C4D10982A09586828B8CB1"/>
    <w:rsid w:val="00DC10EB"/>
    <w:rPr>
      <w:rFonts w:eastAsiaTheme="minorHAnsi"/>
    </w:rPr>
  </w:style>
  <w:style w:type="paragraph" w:customStyle="1" w:styleId="F96A1A8593FD4CCAA97E639A7CA4DAA51">
    <w:name w:val="F96A1A8593FD4CCAA97E639A7CA4DAA51"/>
    <w:rsid w:val="00DC10EB"/>
    <w:rPr>
      <w:rFonts w:eastAsiaTheme="minorHAnsi"/>
    </w:rPr>
  </w:style>
  <w:style w:type="paragraph" w:customStyle="1" w:styleId="D98B7FC3DAFC447081AE6D072FE8EE90">
    <w:name w:val="D98B7FC3DAFC447081AE6D072FE8EE90"/>
    <w:rsid w:val="00DC10EB"/>
  </w:style>
  <w:style w:type="paragraph" w:customStyle="1" w:styleId="0C2FC4F162024EC0A438B140A927A8F13">
    <w:name w:val="0C2FC4F162024EC0A438B140A927A8F13"/>
    <w:rsid w:val="00DC10EB"/>
    <w:rPr>
      <w:rFonts w:eastAsiaTheme="minorHAnsi"/>
    </w:rPr>
  </w:style>
  <w:style w:type="paragraph" w:customStyle="1" w:styleId="F1E8B90E8DAB48D18AEC13EAED23ADF33">
    <w:name w:val="F1E8B90E8DAB48D18AEC13EAED23ADF33"/>
    <w:rsid w:val="00DC10EB"/>
    <w:rPr>
      <w:rFonts w:eastAsiaTheme="minorHAnsi"/>
    </w:rPr>
  </w:style>
  <w:style w:type="paragraph" w:customStyle="1" w:styleId="00CD299DFBD6421081DAA27CAFCC09A03">
    <w:name w:val="00CD299DFBD6421081DAA27CAFCC09A03"/>
    <w:rsid w:val="00DC10EB"/>
    <w:rPr>
      <w:rFonts w:eastAsiaTheme="minorHAnsi"/>
    </w:rPr>
  </w:style>
  <w:style w:type="paragraph" w:customStyle="1" w:styleId="A74D177F16724F29B4945A24E92CEDB03">
    <w:name w:val="A74D177F16724F29B4945A24E92CEDB03"/>
    <w:rsid w:val="00DC10EB"/>
    <w:rPr>
      <w:rFonts w:eastAsiaTheme="minorHAnsi"/>
    </w:rPr>
  </w:style>
  <w:style w:type="paragraph" w:customStyle="1" w:styleId="6694FC003B144533B37BA194E308D4252">
    <w:name w:val="6694FC003B144533B37BA194E308D4252"/>
    <w:rsid w:val="00DC10EB"/>
    <w:rPr>
      <w:rFonts w:eastAsiaTheme="minorHAnsi"/>
    </w:rPr>
  </w:style>
  <w:style w:type="paragraph" w:customStyle="1" w:styleId="862A09E0F13D40EDB4DA259E705BFB753">
    <w:name w:val="862A09E0F13D40EDB4DA259E705BFB753"/>
    <w:rsid w:val="00DC10EB"/>
    <w:rPr>
      <w:rFonts w:eastAsiaTheme="minorHAnsi"/>
    </w:rPr>
  </w:style>
  <w:style w:type="paragraph" w:customStyle="1" w:styleId="7B8D34E7F836478BB7383C6F3650DFEC2">
    <w:name w:val="7B8D34E7F836478BB7383C6F3650DFEC2"/>
    <w:rsid w:val="00DC10EB"/>
    <w:rPr>
      <w:rFonts w:eastAsiaTheme="minorHAnsi"/>
    </w:rPr>
  </w:style>
  <w:style w:type="paragraph" w:customStyle="1" w:styleId="72BC641A26264C68ABD6273BCB673E332">
    <w:name w:val="72BC641A26264C68ABD6273BCB673E332"/>
    <w:rsid w:val="00DC10EB"/>
    <w:rPr>
      <w:rFonts w:eastAsiaTheme="minorHAnsi"/>
    </w:rPr>
  </w:style>
  <w:style w:type="paragraph" w:customStyle="1" w:styleId="81807FEFB22D458F83FA9E881FC454912">
    <w:name w:val="81807FEFB22D458F83FA9E881FC454912"/>
    <w:rsid w:val="00DC10EB"/>
    <w:rPr>
      <w:rFonts w:eastAsiaTheme="minorHAnsi"/>
    </w:rPr>
  </w:style>
  <w:style w:type="paragraph" w:customStyle="1" w:styleId="2D643189EB7B40C4A671C52D1BC50D752">
    <w:name w:val="2D643189EB7B40C4A671C52D1BC50D752"/>
    <w:rsid w:val="00DC10EB"/>
    <w:rPr>
      <w:rFonts w:eastAsiaTheme="minorHAnsi"/>
    </w:rPr>
  </w:style>
  <w:style w:type="paragraph" w:customStyle="1" w:styleId="441CCD9C598C4D10982A09586828B8CB2">
    <w:name w:val="441CCD9C598C4D10982A09586828B8CB2"/>
    <w:rsid w:val="00DC10EB"/>
    <w:rPr>
      <w:rFonts w:eastAsiaTheme="minorHAnsi"/>
    </w:rPr>
  </w:style>
  <w:style w:type="paragraph" w:customStyle="1" w:styleId="3023E2DBC9AE412F832524625D7F8146">
    <w:name w:val="3023E2DBC9AE412F832524625D7F8146"/>
    <w:rsid w:val="00DC10EB"/>
    <w:rPr>
      <w:rFonts w:eastAsiaTheme="minorHAnsi"/>
    </w:rPr>
  </w:style>
  <w:style w:type="paragraph" w:customStyle="1" w:styleId="D98B7FC3DAFC447081AE6D072FE8EE901">
    <w:name w:val="D98B7FC3DAFC447081AE6D072FE8EE901"/>
    <w:rsid w:val="00DC10EB"/>
    <w:rPr>
      <w:rFonts w:eastAsiaTheme="minorHAnsi"/>
    </w:rPr>
  </w:style>
  <w:style w:type="paragraph" w:customStyle="1" w:styleId="0C2FC4F162024EC0A438B140A927A8F14">
    <w:name w:val="0C2FC4F162024EC0A438B140A927A8F14"/>
    <w:rsid w:val="00DC10EB"/>
    <w:rPr>
      <w:rFonts w:eastAsiaTheme="minorHAnsi"/>
    </w:rPr>
  </w:style>
  <w:style w:type="paragraph" w:customStyle="1" w:styleId="F1E8B90E8DAB48D18AEC13EAED23ADF34">
    <w:name w:val="F1E8B90E8DAB48D18AEC13EAED23ADF34"/>
    <w:rsid w:val="00DC10EB"/>
    <w:rPr>
      <w:rFonts w:eastAsiaTheme="minorHAnsi"/>
    </w:rPr>
  </w:style>
  <w:style w:type="paragraph" w:customStyle="1" w:styleId="00CD299DFBD6421081DAA27CAFCC09A04">
    <w:name w:val="00CD299DFBD6421081DAA27CAFCC09A04"/>
    <w:rsid w:val="00DC10EB"/>
    <w:rPr>
      <w:rFonts w:eastAsiaTheme="minorHAnsi"/>
    </w:rPr>
  </w:style>
  <w:style w:type="paragraph" w:customStyle="1" w:styleId="A74D177F16724F29B4945A24E92CEDB04">
    <w:name w:val="A74D177F16724F29B4945A24E92CEDB04"/>
    <w:rsid w:val="00DC10EB"/>
    <w:rPr>
      <w:rFonts w:eastAsiaTheme="minorHAnsi"/>
    </w:rPr>
  </w:style>
  <w:style w:type="paragraph" w:customStyle="1" w:styleId="6694FC003B144533B37BA194E308D4253">
    <w:name w:val="6694FC003B144533B37BA194E308D4253"/>
    <w:rsid w:val="00DC10EB"/>
    <w:rPr>
      <w:rFonts w:eastAsiaTheme="minorHAnsi"/>
    </w:rPr>
  </w:style>
  <w:style w:type="paragraph" w:customStyle="1" w:styleId="862A09E0F13D40EDB4DA259E705BFB754">
    <w:name w:val="862A09E0F13D40EDB4DA259E705BFB754"/>
    <w:rsid w:val="00DC10EB"/>
    <w:rPr>
      <w:rFonts w:eastAsiaTheme="minorHAnsi"/>
    </w:rPr>
  </w:style>
  <w:style w:type="paragraph" w:customStyle="1" w:styleId="7B8D34E7F836478BB7383C6F3650DFEC3">
    <w:name w:val="7B8D34E7F836478BB7383C6F3650DFEC3"/>
    <w:rsid w:val="00DC10EB"/>
    <w:rPr>
      <w:rFonts w:eastAsiaTheme="minorHAnsi"/>
    </w:rPr>
  </w:style>
  <w:style w:type="paragraph" w:customStyle="1" w:styleId="72BC641A26264C68ABD6273BCB673E333">
    <w:name w:val="72BC641A26264C68ABD6273BCB673E333"/>
    <w:rsid w:val="00DC10EB"/>
    <w:rPr>
      <w:rFonts w:eastAsiaTheme="minorHAnsi"/>
    </w:rPr>
  </w:style>
  <w:style w:type="paragraph" w:customStyle="1" w:styleId="81807FEFB22D458F83FA9E881FC454913">
    <w:name w:val="81807FEFB22D458F83FA9E881FC454913"/>
    <w:rsid w:val="00DC10EB"/>
    <w:rPr>
      <w:rFonts w:eastAsiaTheme="minorHAnsi"/>
    </w:rPr>
  </w:style>
  <w:style w:type="paragraph" w:customStyle="1" w:styleId="2D643189EB7B40C4A671C52D1BC50D753">
    <w:name w:val="2D643189EB7B40C4A671C52D1BC50D753"/>
    <w:rsid w:val="00DC10EB"/>
    <w:rPr>
      <w:rFonts w:eastAsiaTheme="minorHAnsi"/>
    </w:rPr>
  </w:style>
  <w:style w:type="paragraph" w:customStyle="1" w:styleId="441CCD9C598C4D10982A09586828B8CB3">
    <w:name w:val="441CCD9C598C4D10982A09586828B8CB3"/>
    <w:rsid w:val="00DC10EB"/>
    <w:rPr>
      <w:rFonts w:eastAsiaTheme="minorHAnsi"/>
    </w:rPr>
  </w:style>
  <w:style w:type="paragraph" w:customStyle="1" w:styleId="3023E2DBC9AE412F832524625D7F81461">
    <w:name w:val="3023E2DBC9AE412F832524625D7F81461"/>
    <w:rsid w:val="00DC10EB"/>
    <w:rPr>
      <w:rFonts w:eastAsiaTheme="minorHAnsi"/>
    </w:rPr>
  </w:style>
  <w:style w:type="paragraph" w:customStyle="1" w:styleId="D98B7FC3DAFC447081AE6D072FE8EE902">
    <w:name w:val="D98B7FC3DAFC447081AE6D072FE8EE902"/>
    <w:rsid w:val="00DC10EB"/>
    <w:rPr>
      <w:rFonts w:eastAsiaTheme="minorHAnsi"/>
    </w:rPr>
  </w:style>
  <w:style w:type="paragraph" w:customStyle="1" w:styleId="0C2FC4F162024EC0A438B140A927A8F15">
    <w:name w:val="0C2FC4F162024EC0A438B140A927A8F15"/>
    <w:rsid w:val="00DC10EB"/>
    <w:rPr>
      <w:rFonts w:eastAsiaTheme="minorHAnsi"/>
    </w:rPr>
  </w:style>
  <w:style w:type="paragraph" w:customStyle="1" w:styleId="F1E8B90E8DAB48D18AEC13EAED23ADF35">
    <w:name w:val="F1E8B90E8DAB48D18AEC13EAED23ADF35"/>
    <w:rsid w:val="00DC10EB"/>
    <w:rPr>
      <w:rFonts w:eastAsiaTheme="minorHAnsi"/>
    </w:rPr>
  </w:style>
  <w:style w:type="paragraph" w:customStyle="1" w:styleId="00CD299DFBD6421081DAA27CAFCC09A05">
    <w:name w:val="00CD299DFBD6421081DAA27CAFCC09A05"/>
    <w:rsid w:val="00DC10EB"/>
    <w:rPr>
      <w:rFonts w:eastAsiaTheme="minorHAnsi"/>
    </w:rPr>
  </w:style>
  <w:style w:type="paragraph" w:customStyle="1" w:styleId="A74D177F16724F29B4945A24E92CEDB05">
    <w:name w:val="A74D177F16724F29B4945A24E92CEDB05"/>
    <w:rsid w:val="00DC10EB"/>
    <w:rPr>
      <w:rFonts w:eastAsiaTheme="minorHAnsi"/>
    </w:rPr>
  </w:style>
  <w:style w:type="paragraph" w:customStyle="1" w:styleId="6694FC003B144533B37BA194E308D4254">
    <w:name w:val="6694FC003B144533B37BA194E308D4254"/>
    <w:rsid w:val="00DC10EB"/>
    <w:rPr>
      <w:rFonts w:eastAsiaTheme="minorHAnsi"/>
    </w:rPr>
  </w:style>
  <w:style w:type="paragraph" w:customStyle="1" w:styleId="862A09E0F13D40EDB4DA259E705BFB755">
    <w:name w:val="862A09E0F13D40EDB4DA259E705BFB755"/>
    <w:rsid w:val="00DC10EB"/>
    <w:rPr>
      <w:rFonts w:eastAsiaTheme="minorHAnsi"/>
    </w:rPr>
  </w:style>
  <w:style w:type="paragraph" w:customStyle="1" w:styleId="7B8D34E7F836478BB7383C6F3650DFEC4">
    <w:name w:val="7B8D34E7F836478BB7383C6F3650DFEC4"/>
    <w:rsid w:val="00DC10EB"/>
    <w:rPr>
      <w:rFonts w:eastAsiaTheme="minorHAnsi"/>
    </w:rPr>
  </w:style>
  <w:style w:type="paragraph" w:customStyle="1" w:styleId="72BC641A26264C68ABD6273BCB673E334">
    <w:name w:val="72BC641A26264C68ABD6273BCB673E334"/>
    <w:rsid w:val="00DC10EB"/>
    <w:rPr>
      <w:rFonts w:eastAsiaTheme="minorHAnsi"/>
    </w:rPr>
  </w:style>
  <w:style w:type="paragraph" w:customStyle="1" w:styleId="81807FEFB22D458F83FA9E881FC454914">
    <w:name w:val="81807FEFB22D458F83FA9E881FC454914"/>
    <w:rsid w:val="00DC10EB"/>
    <w:rPr>
      <w:rFonts w:eastAsiaTheme="minorHAnsi"/>
    </w:rPr>
  </w:style>
  <w:style w:type="paragraph" w:customStyle="1" w:styleId="2D643189EB7B40C4A671C52D1BC50D754">
    <w:name w:val="2D643189EB7B40C4A671C52D1BC50D754"/>
    <w:rsid w:val="00DC10EB"/>
    <w:rPr>
      <w:rFonts w:eastAsiaTheme="minorHAnsi"/>
    </w:rPr>
  </w:style>
  <w:style w:type="paragraph" w:customStyle="1" w:styleId="441CCD9C598C4D10982A09586828B8CB4">
    <w:name w:val="441CCD9C598C4D10982A09586828B8CB4"/>
    <w:rsid w:val="00DC10EB"/>
    <w:rPr>
      <w:rFonts w:eastAsiaTheme="minorHAnsi"/>
    </w:rPr>
  </w:style>
  <w:style w:type="paragraph" w:customStyle="1" w:styleId="3023E2DBC9AE412F832524625D7F81462">
    <w:name w:val="3023E2DBC9AE412F832524625D7F81462"/>
    <w:rsid w:val="00DC10EB"/>
    <w:rPr>
      <w:rFonts w:eastAsiaTheme="minorHAnsi"/>
    </w:rPr>
  </w:style>
  <w:style w:type="paragraph" w:customStyle="1" w:styleId="D98B7FC3DAFC447081AE6D072FE8EE903">
    <w:name w:val="D98B7FC3DAFC447081AE6D072FE8EE903"/>
    <w:rsid w:val="00DC10EB"/>
    <w:rPr>
      <w:rFonts w:eastAsiaTheme="minorHAnsi"/>
    </w:rPr>
  </w:style>
  <w:style w:type="paragraph" w:customStyle="1" w:styleId="14A99E22B9EC4555A89788BB7685E28C">
    <w:name w:val="14A99E22B9EC4555A89788BB7685E28C"/>
    <w:rsid w:val="00E14E04"/>
    <w:rPr>
      <w:rFonts w:eastAsiaTheme="minorHAnsi"/>
    </w:rPr>
  </w:style>
  <w:style w:type="paragraph" w:customStyle="1" w:styleId="0C2FC4F162024EC0A438B140A927A8F16">
    <w:name w:val="0C2FC4F162024EC0A438B140A927A8F16"/>
    <w:rsid w:val="00E14E04"/>
    <w:rPr>
      <w:rFonts w:eastAsiaTheme="minorHAnsi"/>
    </w:rPr>
  </w:style>
  <w:style w:type="paragraph" w:customStyle="1" w:styleId="F1E8B90E8DAB48D18AEC13EAED23ADF36">
    <w:name w:val="F1E8B90E8DAB48D18AEC13EAED23ADF36"/>
    <w:rsid w:val="00E14E04"/>
    <w:rPr>
      <w:rFonts w:eastAsiaTheme="minorHAnsi"/>
    </w:rPr>
  </w:style>
  <w:style w:type="paragraph" w:customStyle="1" w:styleId="00CD299DFBD6421081DAA27CAFCC09A06">
    <w:name w:val="00CD299DFBD6421081DAA27CAFCC09A06"/>
    <w:rsid w:val="00E14E04"/>
    <w:rPr>
      <w:rFonts w:eastAsiaTheme="minorHAnsi"/>
    </w:rPr>
  </w:style>
  <w:style w:type="paragraph" w:customStyle="1" w:styleId="A74D177F16724F29B4945A24E92CEDB06">
    <w:name w:val="A74D177F16724F29B4945A24E92CEDB06"/>
    <w:rsid w:val="00E14E04"/>
    <w:rPr>
      <w:rFonts w:eastAsiaTheme="minorHAnsi"/>
    </w:rPr>
  </w:style>
  <w:style w:type="paragraph" w:customStyle="1" w:styleId="6694FC003B144533B37BA194E308D4255">
    <w:name w:val="6694FC003B144533B37BA194E308D4255"/>
    <w:rsid w:val="00E14E04"/>
    <w:rPr>
      <w:rFonts w:eastAsiaTheme="minorHAnsi"/>
    </w:rPr>
  </w:style>
  <w:style w:type="paragraph" w:customStyle="1" w:styleId="862A09E0F13D40EDB4DA259E705BFB756">
    <w:name w:val="862A09E0F13D40EDB4DA259E705BFB756"/>
    <w:rsid w:val="00E14E04"/>
    <w:rPr>
      <w:rFonts w:eastAsiaTheme="minorHAnsi"/>
    </w:rPr>
  </w:style>
  <w:style w:type="paragraph" w:customStyle="1" w:styleId="7B8D34E7F836478BB7383C6F3650DFEC5">
    <w:name w:val="7B8D34E7F836478BB7383C6F3650DFEC5"/>
    <w:rsid w:val="00E14E04"/>
    <w:rPr>
      <w:rFonts w:eastAsiaTheme="minorHAnsi"/>
    </w:rPr>
  </w:style>
  <w:style w:type="paragraph" w:customStyle="1" w:styleId="1382E783221C4F3A98E68729B0F8896C">
    <w:name w:val="1382E783221C4F3A98E68729B0F8896C"/>
    <w:rsid w:val="00E14E04"/>
    <w:rPr>
      <w:rFonts w:eastAsiaTheme="minorHAnsi"/>
    </w:rPr>
  </w:style>
  <w:style w:type="paragraph" w:customStyle="1" w:styleId="9B2020D054104728B569AEF08A841A70">
    <w:name w:val="9B2020D054104728B569AEF08A841A70"/>
    <w:rsid w:val="00E14E04"/>
    <w:rPr>
      <w:rFonts w:eastAsiaTheme="minorHAnsi"/>
    </w:rPr>
  </w:style>
  <w:style w:type="paragraph" w:customStyle="1" w:styleId="C118138399704D6F8A67587036F9030D">
    <w:name w:val="C118138399704D6F8A67587036F9030D"/>
    <w:rsid w:val="00E14E04"/>
    <w:rPr>
      <w:rFonts w:eastAsiaTheme="minorHAnsi"/>
    </w:rPr>
  </w:style>
  <w:style w:type="paragraph" w:customStyle="1" w:styleId="4765A4187EC946ACBF1806516ADEB552">
    <w:name w:val="4765A4187EC946ACBF1806516ADEB552"/>
    <w:rsid w:val="00E14E04"/>
    <w:rPr>
      <w:rFonts w:eastAsiaTheme="minorHAnsi"/>
    </w:rPr>
  </w:style>
  <w:style w:type="paragraph" w:customStyle="1" w:styleId="7DD42916120E4C3D820418DE0720C71B">
    <w:name w:val="7DD42916120E4C3D820418DE0720C71B"/>
    <w:rsid w:val="00E14E04"/>
    <w:rPr>
      <w:rFonts w:eastAsiaTheme="minorHAnsi"/>
    </w:rPr>
  </w:style>
  <w:style w:type="paragraph" w:customStyle="1" w:styleId="499F39C313004BDD911664B2EF612EF9">
    <w:name w:val="499F39C313004BDD911664B2EF612EF9"/>
    <w:rsid w:val="00E14E04"/>
    <w:rPr>
      <w:rFonts w:eastAsiaTheme="minorHAnsi"/>
    </w:rPr>
  </w:style>
  <w:style w:type="paragraph" w:customStyle="1" w:styleId="14A99E22B9EC4555A89788BB7685E28C1">
    <w:name w:val="14A99E22B9EC4555A89788BB7685E28C1"/>
    <w:rsid w:val="00E14E04"/>
    <w:rPr>
      <w:rFonts w:eastAsiaTheme="minorHAnsi"/>
    </w:rPr>
  </w:style>
  <w:style w:type="paragraph" w:customStyle="1" w:styleId="0C2FC4F162024EC0A438B140A927A8F17">
    <w:name w:val="0C2FC4F162024EC0A438B140A927A8F17"/>
    <w:rsid w:val="00E14E04"/>
    <w:rPr>
      <w:rFonts w:eastAsiaTheme="minorHAnsi"/>
    </w:rPr>
  </w:style>
  <w:style w:type="paragraph" w:customStyle="1" w:styleId="F1E8B90E8DAB48D18AEC13EAED23ADF37">
    <w:name w:val="F1E8B90E8DAB48D18AEC13EAED23ADF37"/>
    <w:rsid w:val="00E14E04"/>
    <w:rPr>
      <w:rFonts w:eastAsiaTheme="minorHAnsi"/>
    </w:rPr>
  </w:style>
  <w:style w:type="paragraph" w:customStyle="1" w:styleId="00CD299DFBD6421081DAA27CAFCC09A07">
    <w:name w:val="00CD299DFBD6421081DAA27CAFCC09A07"/>
    <w:rsid w:val="00E14E04"/>
    <w:rPr>
      <w:rFonts w:eastAsiaTheme="minorHAnsi"/>
    </w:rPr>
  </w:style>
  <w:style w:type="paragraph" w:customStyle="1" w:styleId="A74D177F16724F29B4945A24E92CEDB07">
    <w:name w:val="A74D177F16724F29B4945A24E92CEDB07"/>
    <w:rsid w:val="00E14E04"/>
    <w:rPr>
      <w:rFonts w:eastAsiaTheme="minorHAnsi"/>
    </w:rPr>
  </w:style>
  <w:style w:type="paragraph" w:customStyle="1" w:styleId="6694FC003B144533B37BA194E308D4256">
    <w:name w:val="6694FC003B144533B37BA194E308D4256"/>
    <w:rsid w:val="00E14E04"/>
    <w:rPr>
      <w:rFonts w:eastAsiaTheme="minorHAnsi"/>
    </w:rPr>
  </w:style>
  <w:style w:type="paragraph" w:customStyle="1" w:styleId="862A09E0F13D40EDB4DA259E705BFB757">
    <w:name w:val="862A09E0F13D40EDB4DA259E705BFB757"/>
    <w:rsid w:val="00E14E04"/>
    <w:rPr>
      <w:rFonts w:eastAsiaTheme="minorHAnsi"/>
    </w:rPr>
  </w:style>
  <w:style w:type="paragraph" w:customStyle="1" w:styleId="7B8D34E7F836478BB7383C6F3650DFEC6">
    <w:name w:val="7B8D34E7F836478BB7383C6F3650DFEC6"/>
    <w:rsid w:val="00E14E04"/>
    <w:rPr>
      <w:rFonts w:eastAsiaTheme="minorHAnsi"/>
    </w:rPr>
  </w:style>
  <w:style w:type="paragraph" w:customStyle="1" w:styleId="1382E783221C4F3A98E68729B0F8896C1">
    <w:name w:val="1382E783221C4F3A98E68729B0F8896C1"/>
    <w:rsid w:val="00E14E04"/>
    <w:rPr>
      <w:rFonts w:eastAsiaTheme="minorHAnsi"/>
    </w:rPr>
  </w:style>
  <w:style w:type="paragraph" w:customStyle="1" w:styleId="9B2020D054104728B569AEF08A841A701">
    <w:name w:val="9B2020D054104728B569AEF08A841A701"/>
    <w:rsid w:val="00E14E04"/>
    <w:rPr>
      <w:rFonts w:eastAsiaTheme="minorHAnsi"/>
    </w:rPr>
  </w:style>
  <w:style w:type="paragraph" w:customStyle="1" w:styleId="C118138399704D6F8A67587036F9030D1">
    <w:name w:val="C118138399704D6F8A67587036F9030D1"/>
    <w:rsid w:val="00E14E04"/>
    <w:rPr>
      <w:rFonts w:eastAsiaTheme="minorHAnsi"/>
    </w:rPr>
  </w:style>
  <w:style w:type="paragraph" w:customStyle="1" w:styleId="4765A4187EC946ACBF1806516ADEB5521">
    <w:name w:val="4765A4187EC946ACBF1806516ADEB5521"/>
    <w:rsid w:val="00E14E04"/>
    <w:rPr>
      <w:rFonts w:eastAsiaTheme="minorHAnsi"/>
    </w:rPr>
  </w:style>
  <w:style w:type="paragraph" w:customStyle="1" w:styleId="7DD42916120E4C3D820418DE0720C71B1">
    <w:name w:val="7DD42916120E4C3D820418DE0720C71B1"/>
    <w:rsid w:val="00E14E04"/>
    <w:rPr>
      <w:rFonts w:eastAsiaTheme="minorHAnsi"/>
    </w:rPr>
  </w:style>
  <w:style w:type="paragraph" w:customStyle="1" w:styleId="499F39C313004BDD911664B2EF612EF91">
    <w:name w:val="499F39C313004BDD911664B2EF612EF91"/>
    <w:rsid w:val="00E14E04"/>
    <w:rPr>
      <w:rFonts w:eastAsiaTheme="minorHAnsi"/>
    </w:rPr>
  </w:style>
  <w:style w:type="paragraph" w:customStyle="1" w:styleId="14A99E22B9EC4555A89788BB7685E28C2">
    <w:name w:val="14A99E22B9EC4555A89788BB7685E28C2"/>
    <w:rsid w:val="00E14E04"/>
    <w:rPr>
      <w:rFonts w:eastAsiaTheme="minorHAnsi"/>
    </w:rPr>
  </w:style>
  <w:style w:type="paragraph" w:customStyle="1" w:styleId="0C2FC4F162024EC0A438B140A927A8F18">
    <w:name w:val="0C2FC4F162024EC0A438B140A927A8F18"/>
    <w:rsid w:val="00E14E04"/>
    <w:rPr>
      <w:rFonts w:eastAsiaTheme="minorHAnsi"/>
    </w:rPr>
  </w:style>
  <w:style w:type="paragraph" w:customStyle="1" w:styleId="F1E8B90E8DAB48D18AEC13EAED23ADF38">
    <w:name w:val="F1E8B90E8DAB48D18AEC13EAED23ADF38"/>
    <w:rsid w:val="00E14E04"/>
    <w:rPr>
      <w:rFonts w:eastAsiaTheme="minorHAnsi"/>
    </w:rPr>
  </w:style>
  <w:style w:type="paragraph" w:customStyle="1" w:styleId="00CD299DFBD6421081DAA27CAFCC09A08">
    <w:name w:val="00CD299DFBD6421081DAA27CAFCC09A08"/>
    <w:rsid w:val="00E14E04"/>
    <w:rPr>
      <w:rFonts w:eastAsiaTheme="minorHAnsi"/>
    </w:rPr>
  </w:style>
  <w:style w:type="paragraph" w:customStyle="1" w:styleId="A74D177F16724F29B4945A24E92CEDB08">
    <w:name w:val="A74D177F16724F29B4945A24E92CEDB08"/>
    <w:rsid w:val="00E14E04"/>
    <w:rPr>
      <w:rFonts w:eastAsiaTheme="minorHAnsi"/>
    </w:rPr>
  </w:style>
  <w:style w:type="paragraph" w:customStyle="1" w:styleId="6694FC003B144533B37BA194E308D4257">
    <w:name w:val="6694FC003B144533B37BA194E308D4257"/>
    <w:rsid w:val="00E14E04"/>
    <w:rPr>
      <w:rFonts w:eastAsiaTheme="minorHAnsi"/>
    </w:rPr>
  </w:style>
  <w:style w:type="paragraph" w:customStyle="1" w:styleId="862A09E0F13D40EDB4DA259E705BFB758">
    <w:name w:val="862A09E0F13D40EDB4DA259E705BFB758"/>
    <w:rsid w:val="00E14E04"/>
    <w:rPr>
      <w:rFonts w:eastAsiaTheme="minorHAnsi"/>
    </w:rPr>
  </w:style>
  <w:style w:type="paragraph" w:customStyle="1" w:styleId="7B8D34E7F836478BB7383C6F3650DFEC7">
    <w:name w:val="7B8D34E7F836478BB7383C6F3650DFEC7"/>
    <w:rsid w:val="00E14E04"/>
    <w:rPr>
      <w:rFonts w:eastAsiaTheme="minorHAnsi"/>
    </w:rPr>
  </w:style>
  <w:style w:type="paragraph" w:customStyle="1" w:styleId="1382E783221C4F3A98E68729B0F8896C2">
    <w:name w:val="1382E783221C4F3A98E68729B0F8896C2"/>
    <w:rsid w:val="00E14E04"/>
    <w:rPr>
      <w:rFonts w:eastAsiaTheme="minorHAnsi"/>
    </w:rPr>
  </w:style>
  <w:style w:type="paragraph" w:customStyle="1" w:styleId="9B2020D054104728B569AEF08A841A702">
    <w:name w:val="9B2020D054104728B569AEF08A841A702"/>
    <w:rsid w:val="00E14E04"/>
    <w:rPr>
      <w:rFonts w:eastAsiaTheme="minorHAnsi"/>
    </w:rPr>
  </w:style>
  <w:style w:type="paragraph" w:customStyle="1" w:styleId="C118138399704D6F8A67587036F9030D2">
    <w:name w:val="C118138399704D6F8A67587036F9030D2"/>
    <w:rsid w:val="00E14E04"/>
    <w:rPr>
      <w:rFonts w:eastAsiaTheme="minorHAnsi"/>
    </w:rPr>
  </w:style>
  <w:style w:type="paragraph" w:customStyle="1" w:styleId="4765A4187EC946ACBF1806516ADEB5522">
    <w:name w:val="4765A4187EC946ACBF1806516ADEB5522"/>
    <w:rsid w:val="00E14E04"/>
    <w:rPr>
      <w:rFonts w:eastAsiaTheme="minorHAnsi"/>
    </w:rPr>
  </w:style>
  <w:style w:type="paragraph" w:customStyle="1" w:styleId="7DD42916120E4C3D820418DE0720C71B2">
    <w:name w:val="7DD42916120E4C3D820418DE0720C71B2"/>
    <w:rsid w:val="00E14E04"/>
    <w:rPr>
      <w:rFonts w:eastAsiaTheme="minorHAnsi"/>
    </w:rPr>
  </w:style>
  <w:style w:type="paragraph" w:customStyle="1" w:styleId="499F39C313004BDD911664B2EF612EF92">
    <w:name w:val="499F39C313004BDD911664B2EF612EF92"/>
    <w:rsid w:val="00E14E04"/>
    <w:rPr>
      <w:rFonts w:eastAsiaTheme="minorHAnsi"/>
    </w:rPr>
  </w:style>
  <w:style w:type="paragraph" w:customStyle="1" w:styleId="0A0FB8D9CEAA47A88CD83E778BCEE47A">
    <w:name w:val="0A0FB8D9CEAA47A88CD83E778BCEE47A"/>
    <w:rsid w:val="00E14E04"/>
  </w:style>
  <w:style w:type="paragraph" w:customStyle="1" w:styleId="14A99E22B9EC4555A89788BB7685E28C3">
    <w:name w:val="14A99E22B9EC4555A89788BB7685E28C3"/>
    <w:rsid w:val="00E14E04"/>
    <w:rPr>
      <w:rFonts w:eastAsiaTheme="minorHAnsi"/>
    </w:rPr>
  </w:style>
  <w:style w:type="paragraph" w:customStyle="1" w:styleId="0C2FC4F162024EC0A438B140A927A8F19">
    <w:name w:val="0C2FC4F162024EC0A438B140A927A8F19"/>
    <w:rsid w:val="00E14E04"/>
    <w:rPr>
      <w:rFonts w:eastAsiaTheme="minorHAnsi"/>
    </w:rPr>
  </w:style>
  <w:style w:type="paragraph" w:customStyle="1" w:styleId="0A0FB8D9CEAA47A88CD83E778BCEE47A1">
    <w:name w:val="0A0FB8D9CEAA47A88CD83E778BCEE47A1"/>
    <w:rsid w:val="00E14E04"/>
    <w:rPr>
      <w:rFonts w:eastAsiaTheme="minorHAnsi"/>
    </w:rPr>
  </w:style>
  <w:style w:type="paragraph" w:customStyle="1" w:styleId="F1E8B90E8DAB48D18AEC13EAED23ADF39">
    <w:name w:val="F1E8B90E8DAB48D18AEC13EAED23ADF39"/>
    <w:rsid w:val="00E14E04"/>
    <w:rPr>
      <w:rFonts w:eastAsiaTheme="minorHAnsi"/>
    </w:rPr>
  </w:style>
  <w:style w:type="paragraph" w:customStyle="1" w:styleId="00CD299DFBD6421081DAA27CAFCC09A09">
    <w:name w:val="00CD299DFBD6421081DAA27CAFCC09A09"/>
    <w:rsid w:val="00E14E04"/>
    <w:rPr>
      <w:rFonts w:eastAsiaTheme="minorHAnsi"/>
    </w:rPr>
  </w:style>
  <w:style w:type="paragraph" w:customStyle="1" w:styleId="A74D177F16724F29B4945A24E92CEDB09">
    <w:name w:val="A74D177F16724F29B4945A24E92CEDB09"/>
    <w:rsid w:val="00E14E04"/>
    <w:rPr>
      <w:rFonts w:eastAsiaTheme="minorHAnsi"/>
    </w:rPr>
  </w:style>
  <w:style w:type="paragraph" w:customStyle="1" w:styleId="6694FC003B144533B37BA194E308D4258">
    <w:name w:val="6694FC003B144533B37BA194E308D4258"/>
    <w:rsid w:val="00E14E04"/>
    <w:rPr>
      <w:rFonts w:eastAsiaTheme="minorHAnsi"/>
    </w:rPr>
  </w:style>
  <w:style w:type="paragraph" w:customStyle="1" w:styleId="862A09E0F13D40EDB4DA259E705BFB759">
    <w:name w:val="862A09E0F13D40EDB4DA259E705BFB759"/>
    <w:rsid w:val="00E14E04"/>
    <w:rPr>
      <w:rFonts w:eastAsiaTheme="minorHAnsi"/>
    </w:rPr>
  </w:style>
  <w:style w:type="paragraph" w:customStyle="1" w:styleId="7B8D34E7F836478BB7383C6F3650DFEC8">
    <w:name w:val="7B8D34E7F836478BB7383C6F3650DFEC8"/>
    <w:rsid w:val="00E14E04"/>
    <w:rPr>
      <w:rFonts w:eastAsiaTheme="minorHAnsi"/>
    </w:rPr>
  </w:style>
  <w:style w:type="paragraph" w:customStyle="1" w:styleId="1382E783221C4F3A98E68729B0F8896C3">
    <w:name w:val="1382E783221C4F3A98E68729B0F8896C3"/>
    <w:rsid w:val="00E14E04"/>
    <w:rPr>
      <w:rFonts w:eastAsiaTheme="minorHAnsi"/>
    </w:rPr>
  </w:style>
  <w:style w:type="paragraph" w:customStyle="1" w:styleId="9B2020D054104728B569AEF08A841A703">
    <w:name w:val="9B2020D054104728B569AEF08A841A703"/>
    <w:rsid w:val="00E14E04"/>
    <w:rPr>
      <w:rFonts w:eastAsiaTheme="minorHAnsi"/>
    </w:rPr>
  </w:style>
  <w:style w:type="paragraph" w:customStyle="1" w:styleId="C118138399704D6F8A67587036F9030D3">
    <w:name w:val="C118138399704D6F8A67587036F9030D3"/>
    <w:rsid w:val="00E14E04"/>
    <w:rPr>
      <w:rFonts w:eastAsiaTheme="minorHAnsi"/>
    </w:rPr>
  </w:style>
  <w:style w:type="paragraph" w:customStyle="1" w:styleId="4765A4187EC946ACBF1806516ADEB5523">
    <w:name w:val="4765A4187EC946ACBF1806516ADEB5523"/>
    <w:rsid w:val="00E14E04"/>
    <w:rPr>
      <w:rFonts w:eastAsiaTheme="minorHAnsi"/>
    </w:rPr>
  </w:style>
  <w:style w:type="paragraph" w:customStyle="1" w:styleId="7DD42916120E4C3D820418DE0720C71B3">
    <w:name w:val="7DD42916120E4C3D820418DE0720C71B3"/>
    <w:rsid w:val="00E14E04"/>
    <w:rPr>
      <w:rFonts w:eastAsiaTheme="minorHAnsi"/>
    </w:rPr>
  </w:style>
  <w:style w:type="paragraph" w:customStyle="1" w:styleId="499F39C313004BDD911664B2EF612EF93">
    <w:name w:val="499F39C313004BDD911664B2EF612EF93"/>
    <w:rsid w:val="00E14E0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BD57C-7646-4F7B-A151-80F80C8A7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mposium UWU</dc:creator>
  <cp:lastModifiedBy>ananth</cp:lastModifiedBy>
  <cp:revision>3</cp:revision>
  <cp:lastPrinted>2019-01-10T05:52:00Z</cp:lastPrinted>
  <dcterms:created xsi:type="dcterms:W3CDTF">2019-10-07T06:35:00Z</dcterms:created>
  <dcterms:modified xsi:type="dcterms:W3CDTF">2019-10-07T06:35:00Z</dcterms:modified>
</cp:coreProperties>
</file>